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07824A06" w:rsidR="006335B4" w:rsidRDefault="00647D51" w:rsidP="00911F15">
            <w:pPr>
              <w:pStyle w:val="CRCoverPage"/>
              <w:spacing w:after="0"/>
              <w:rPr>
                <w:noProof/>
              </w:rPr>
            </w:pPr>
            <w:r>
              <w:t>KI#X Dynamic content generation from multiple sources</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77777777" w:rsidR="00023A1D" w:rsidRDefault="001A28D0" w:rsidP="00F8605D">
            <w:pPr>
              <w:pStyle w:val="CRCoverPage"/>
              <w:numPr>
                <w:ilvl w:val="0"/>
                <w:numId w:val="58"/>
              </w:numPr>
              <w:spacing w:after="0"/>
              <w:rPr>
                <w:noProof/>
                <w:lang w:val="en-US"/>
              </w:rPr>
            </w:pPr>
            <w:r>
              <w:rPr>
                <w:noProof/>
                <w:lang w:val="en-US"/>
              </w:rPr>
              <w:t xml:space="preserve">Address qualcomm comments </w:t>
            </w:r>
          </w:p>
          <w:p w14:paraId="69862A6D" w14:textId="77777777" w:rsidR="001A28D0" w:rsidRDefault="001A28D0" w:rsidP="00F8605D">
            <w:pPr>
              <w:pStyle w:val="CRCoverPage"/>
              <w:numPr>
                <w:ilvl w:val="0"/>
                <w:numId w:val="58"/>
              </w:numPr>
              <w:spacing w:after="0"/>
              <w:rPr>
                <w:noProof/>
                <w:lang w:val="en-US"/>
              </w:rPr>
            </w:pPr>
            <w:r>
              <w:rPr>
                <w:noProof/>
                <w:lang w:val="en-US"/>
              </w:rPr>
              <w:t xml:space="preserve">Address BBC comments </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7A666351" w14:textId="01EF7434" w:rsidR="001A28D0" w:rsidRPr="00D95150" w:rsidRDefault="001A28D0" w:rsidP="00F8605D">
            <w:pPr>
              <w:pStyle w:val="CRCoverPage"/>
              <w:numPr>
                <w:ilvl w:val="0"/>
                <w:numId w:val="58"/>
              </w:numPr>
              <w:spacing w:after="0"/>
              <w:rPr>
                <w:noProof/>
                <w:lang w:val="en-US"/>
              </w:rPr>
            </w:pPr>
            <w:r>
              <w:rPr>
                <w:noProof/>
                <w:lang w:val="en-US"/>
              </w:rPr>
              <w:t>Replace diagram and add KI description</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30C744DF" w:rsidR="00332566" w:rsidRDefault="00332566" w:rsidP="00332566">
      <w:pPr>
        <w:pStyle w:val="Heading2"/>
      </w:pPr>
      <w:r>
        <w:t>5</w:t>
      </w:r>
      <w:r w:rsidRPr="004D3578">
        <w:t>.</w:t>
      </w:r>
      <w:r>
        <w:t>x</w:t>
      </w:r>
      <w:r w:rsidRPr="004D3578">
        <w:tab/>
      </w:r>
      <w:r w:rsidR="00C61C30">
        <w:t xml:space="preserve">KI#X </w:t>
      </w:r>
      <w:del w:id="4" w:author="Thomas Stockhammer (2024/08/19)" w:date="2024-08-22T14:12:00Z">
        <w:r w:rsidDel="00F06437">
          <w:delText>Multi-</w:delText>
        </w:r>
        <w:r w:rsidR="00C61C30" w:rsidDel="00F06437">
          <w:delText xml:space="preserve">AS </w:delText>
        </w:r>
      </w:del>
      <w:r w:rsidR="00C61C30">
        <w:t xml:space="preserve">Dynamic content </w:t>
      </w:r>
      <w:r w:rsidR="00A53C08">
        <w:t>generation</w:t>
      </w:r>
      <w:ins w:id="5" w:author="Thomas Stockhammer (2024/08/19)" w:date="2024-08-22T14:12:00Z">
        <w:r w:rsidR="00F06437">
          <w:t xml:space="preserve"> from multiple sources</w:t>
        </w:r>
      </w:ins>
    </w:p>
    <w:p w14:paraId="0007DFA2" w14:textId="77777777" w:rsidR="00332566" w:rsidRDefault="00332566" w:rsidP="00332566">
      <w:pPr>
        <w:pStyle w:val="Heading3"/>
      </w:pPr>
      <w:bookmarkStart w:id="6" w:name="_Toc131150935"/>
      <w:r>
        <w:t>5.x.1</w:t>
      </w:r>
      <w:r>
        <w:tab/>
      </w:r>
      <w:bookmarkEnd w:id="6"/>
      <w:r>
        <w:t>Description</w:t>
      </w:r>
    </w:p>
    <w:p w14:paraId="1D9DE64D" w14:textId="3686777C" w:rsidR="009613F4" w:rsidRDefault="009613F4" w:rsidP="009613F4">
      <w:pPr>
        <w:pStyle w:val="Heading4"/>
        <w:ind w:left="1170" w:hanging="1170"/>
      </w:pPr>
      <w:r>
        <w:t>5.x.1.1</w:t>
      </w:r>
      <w:r>
        <w:tab/>
      </w:r>
      <w:r w:rsidR="0050674E">
        <w:t>Introduction</w:t>
      </w:r>
    </w:p>
    <w:p w14:paraId="78AD2AD9" w14:textId="603A47F8" w:rsidR="00083D98" w:rsidRDefault="009613F4" w:rsidP="009613F4">
      <w:pPr>
        <w:rPr>
          <w:ins w:id="7" w:author="Thomas Stockhammer (2024/08/19)" w:date="2024-08-22T14:19:00Z"/>
        </w:rPr>
      </w:pPr>
      <w:r w:rsidRPr="00C751FF">
        <w:t xml:space="preserve">Media </w:t>
      </w:r>
      <w:del w:id="8" w:author="Thomas Stockhammer (2024/08/19)" w:date="2024-08-22T14:13:00Z">
        <w:r w:rsidRPr="00C751FF" w:rsidDel="00F06437">
          <w:delText>streaming applications</w:delText>
        </w:r>
      </w:del>
      <w:ins w:id="9" w:author="Thomas Stockhammer (2024/08/19)" w:date="2024-08-22T14:13:00Z">
        <w:r w:rsidR="00F06437">
          <w:t>service providers</w:t>
        </w:r>
      </w:ins>
      <w:r w:rsidRPr="00C751FF">
        <w:t xml:space="preserve"> </w:t>
      </w:r>
      <w:del w:id="10" w:author="Rufael Mekuria" w:date="2024-08-22T13:51:00Z">
        <w:r w:rsidR="00F903EA" w:rsidDel="000C1258">
          <w:delText>conven</w:delText>
        </w:r>
        <w:r w:rsidRPr="00C751FF" w:rsidDel="000C1258">
          <w:delText xml:space="preserve">tionally </w:delText>
        </w:r>
      </w:del>
      <w:ins w:id="11" w:author="Rufael Mekuria" w:date="2024-08-22T13:51:00Z">
        <w:r w:rsidR="000C1258">
          <w:t xml:space="preserve">may </w:t>
        </w:r>
      </w:ins>
      <w:r w:rsidRPr="00C751FF">
        <w:t xml:space="preserve">obtain </w:t>
      </w:r>
      <w:r w:rsidR="00C61C30">
        <w:t>content from multiple</w:t>
      </w:r>
      <w:r w:rsidRPr="00C751FF">
        <w:t xml:space="preserve"> source</w:t>
      </w:r>
      <w:r w:rsidR="00C61C30">
        <w:t>s</w:t>
      </w:r>
      <w:ins w:id="12" w:author="Thomas Stockhammer (2024/08/19)" w:date="2024-08-22T14:13:00Z">
        <w:r w:rsidR="00F06437">
          <w:t xml:space="preserve">. Examples includes </w:t>
        </w:r>
        <w:r w:rsidR="00852F93">
          <w:t>that live content is distributed, and ads need to be inserted in the work flow,</w:t>
        </w:r>
      </w:ins>
      <w:ins w:id="13" w:author="Thomas Stockhammer (2024/08/19)" w:date="2024-08-22T14:14:00Z">
        <w:r w:rsidR="00852F93">
          <w:t xml:space="preserve"> or </w:t>
        </w:r>
        <w:r w:rsidR="00D34076">
          <w:t xml:space="preserve">content in certain periods of time are targeted to a specific user, or content is </w:t>
        </w:r>
        <w:r w:rsidR="004F7423">
          <w:t xml:space="preserve">obtained from multiple sources to have redundancy in the </w:t>
        </w:r>
      </w:ins>
      <w:ins w:id="14" w:author="Thomas Stockhammer (2024/08/19)" w:date="2024-08-22T14:15:00Z">
        <w:r w:rsidR="004F7423">
          <w:t xml:space="preserve">operation. </w:t>
        </w:r>
        <w:r w:rsidR="00E1536B">
          <w:t>In order to integrate the content into a conforming Media Presentations, typically CMAF-based with DASH or HLS manifest</w:t>
        </w:r>
        <w:r w:rsidR="00083D98">
          <w:t xml:space="preserve">, the </w:t>
        </w:r>
      </w:ins>
      <w:ins w:id="15" w:author="Thomas Stockhammer (2024/08/19)" w:date="2024-08-22T14:16:00Z">
        <w:r w:rsidR="00083D98">
          <w:t xml:space="preserve">content </w:t>
        </w:r>
      </w:ins>
      <w:ins w:id="16" w:author="Thomas Stockhammer (2024/08/19)" w:date="2024-08-22T14:17:00Z">
        <w:r w:rsidR="004B5BA3">
          <w:t>needs to</w:t>
        </w:r>
      </w:ins>
      <w:ins w:id="17" w:author="Thomas Stockhammer (2024/08/19)" w:date="2024-08-22T14:16:00Z">
        <w:r w:rsidR="00083D98">
          <w:t xml:space="preserve"> fulfill certain conditions. One way to address the issue is a transcoding at the combination point of the content from mult</w:t>
        </w:r>
      </w:ins>
      <w:ins w:id="18" w:author="Thomas Stockhammer (2024/08/19)" w:date="2024-08-22T14:17:00Z">
        <w:r w:rsidR="00083D98">
          <w:t xml:space="preserve">iple sources. However, such a </w:t>
        </w:r>
        <w:r w:rsidR="004B5BA3">
          <w:t>process is costly and time consuming. Hence it is preferably that the content that needs to be combined into conforming media pres</w:t>
        </w:r>
      </w:ins>
      <w:ins w:id="19" w:author="Thomas Stockhammer (2024/08/19)" w:date="2024-08-22T14:18:00Z">
        <w:r w:rsidR="004B5BA3">
          <w:t>entation is produced in a way such that it can be combined to produce conforming content in a dynamic fashion without transcoding.</w:t>
        </w:r>
      </w:ins>
    </w:p>
    <w:p w14:paraId="63DED8CA" w14:textId="6A2C46AA" w:rsidR="00AB6451" w:rsidRDefault="00AB6451" w:rsidP="009613F4">
      <w:pPr>
        <w:rPr>
          <w:ins w:id="20" w:author="Thomas Stockhammer (2024/08/19)" w:date="2024-08-22T14:16:00Z"/>
        </w:rPr>
      </w:pPr>
      <w:ins w:id="21" w:author="Thomas Stockhammer (2024/08/19)" w:date="2024-08-22T14:19:00Z">
        <w:r w:rsidRPr="00AB6451">
          <w:rPr>
            <w:highlight w:val="yellow"/>
            <w:rPrChange w:id="22" w:author="Thomas Stockhammer (2024/08/19)" w:date="2024-08-22T14:19:00Z">
              <w:rPr/>
            </w:rPrChange>
          </w:rPr>
          <w:t>&lt;then we may start with some of the discussion&gt;</w:t>
        </w:r>
      </w:ins>
    </w:p>
    <w:p w14:paraId="42FCA35F" w14:textId="2FB61E17" w:rsidR="005C467D" w:rsidRDefault="000C1258" w:rsidP="009613F4">
      <w:ins w:id="23" w:author="Rufael Mekuria" w:date="2024-08-22T13:57:00Z">
        <w:r>
          <w:t xml:space="preserve">: </w:t>
        </w:r>
      </w:ins>
      <w:del w:id="24" w:author="Rufael Mekuria" w:date="2024-08-22T13:57:00Z">
        <w:r w:rsidR="00C61C30" w:rsidDel="000C1258">
          <w:delText xml:space="preserve"> over different</w:delText>
        </w:r>
        <w:r w:rsidR="009613F4" w:rsidRPr="00C751FF" w:rsidDel="000C1258">
          <w:delText xml:space="preserve"> path</w:delText>
        </w:r>
        <w:r w:rsidR="00C61C30" w:rsidDel="000C1258">
          <w:delText xml:space="preserve">s </w:delText>
        </w:r>
        <w:r w:rsidR="009613F4" w:rsidRPr="00C751FF" w:rsidDel="000C1258">
          <w:delText>in a network. This imposes several limitations</w:delText>
        </w:r>
        <w:r w:rsidR="005C467D" w:rsidDel="000C1258">
          <w:delText>:</w:delText>
        </w:r>
      </w:del>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lastRenderedPageBreak/>
        <w:t>5.x.1.2</w:t>
      </w:r>
      <w:r>
        <w:tab/>
        <w:t xml:space="preserve">Challenges </w:t>
      </w:r>
      <w:ins w:id="25" w:author="Richard Bradbury (2024-08-21)" w:date="2024-08-21T17: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etc,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26"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27"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28" w:author="Richard Bradbury (2024-08-21)" w:date="2024-08-21T18:07:00Z">
        <w:r w:rsidR="00353932">
          <w:t>s</w:t>
        </w:r>
      </w:ins>
      <w:r>
        <w:t xml:space="preserve"> </w:t>
      </w:r>
      <w:del w:id="29" w:author="Richard Bradbury (2024-08-21)" w:date="2024-08-21T18:07:00Z">
        <w:r w:rsidDel="00353932">
          <w:delText>get</w:delText>
        </w:r>
      </w:del>
      <w:ins w:id="30" w:author="Richard Bradbury (2024-08-21)" w:date="2024-08-21T18:07:00Z">
        <w:r w:rsidR="00353932">
          <w:t>are</w:t>
        </w:r>
      </w:ins>
      <w:r>
        <w:t xml:space="preserve"> updated frequently</w:t>
      </w:r>
      <w:del w:id="31" w:author="Richard Bradbury (2024-08-21)" w:date="2024-08-21T18:07:00Z">
        <w:r w:rsidDel="00353932">
          <w:delText xml:space="preserve"> over time</w:delText>
        </w:r>
      </w:del>
      <w:r>
        <w:t xml:space="preserve">, resulting in </w:t>
      </w:r>
      <w:del w:id="32" w:author="Richard Bradbury (2024-08-21)" w:date="2024-08-21T18:07:00Z">
        <w:r w:rsidDel="00353932">
          <w:delText xml:space="preserve">different </w:delText>
        </w:r>
      </w:del>
      <w:r>
        <w:t>update</w:t>
      </w:r>
      <w:ins w:id="33" w:author="Richard Bradbury (2024-08-21)" w:date="2024-08-21T18: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34" w:author="Richard Bradbury (2024-08-21)" w:date="2024-08-21T17:56:00Z">
        <w:r w:rsidDel="001614D4">
          <w:delText>AS/</w:delText>
        </w:r>
      </w:del>
      <w:r>
        <w:t xml:space="preserve">CDN source A may have a slightly delayed version of a presentation compared to </w:t>
      </w:r>
      <w:del w:id="35" w:author="Richard Bradbury (2024-08-21)" w:date="2024-08-21T17:56:00Z">
        <w:r w:rsidDel="001614D4">
          <w:delText>AS/</w:delText>
        </w:r>
      </w:del>
      <w:r>
        <w:t xml:space="preserve">CDN source B resulting in different segment availability, and potentially conflicting media presentation descriptions and media playlists at between the different </w:t>
      </w:r>
      <w:del w:id="36" w:author="Richard Bradbury (2024-08-21)" w:date="2024-08-21T17: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0BD9C4CB" w:rsidR="00F903EA" w:rsidRDefault="00F903EA" w:rsidP="00F33D1D">
      <w:pPr>
        <w:keepNext/>
      </w:pPr>
      <w:r>
        <w:lastRenderedPageBreak/>
        <w:t xml:space="preserve">Figure </w:t>
      </w:r>
      <w:del w:id="37" w:author="Richard Bradbury (2024-08-21)" w:date="2024-08-21T17:54:00Z">
        <w:r w:rsidRPr="00F33D1D" w:rsidDel="001614D4">
          <w:rPr>
            <w:highlight w:val="yellow"/>
          </w:rPr>
          <w:delText>YY</w:delText>
        </w:r>
      </w:del>
      <w:ins w:id="38" w:author="Richard Bradbury (2024-08-21)" w:date="2024-08-21T17:54:00Z">
        <w:r w:rsidR="001614D4">
          <w:t>5.x.1.3-1</w:t>
        </w:r>
      </w:ins>
      <w:r>
        <w:t xml:space="preserve"> shows the example case of a retroactive timeline changes caused by switching to an AS 2 that has a delayed version of the dynamic media presentation.</w:t>
      </w:r>
      <w:ins w:id="39" w:author="Rufael Mekuria" w:date="2024-08-22T09:24:00Z">
        <w:r w:rsidR="00A07C46" w:rsidRPr="00A07C46">
          <w:rPr>
            <w:noProof/>
            <w:lang w:val="en-US" w:eastAsia="zh-CN"/>
          </w:rPr>
          <w:t xml:space="preserve"> </w:t>
        </w:r>
      </w:ins>
      <w:ins w:id="40" w:author="Rufael Mekuria" w:date="2024-08-22T09:48:00Z">
        <w:r w:rsidR="00BF789F">
          <w:rPr>
            <w:noProof/>
            <w:lang w:val="en-US" w:eastAsia="zh-CN"/>
          </w:rPr>
          <w:drawing>
            <wp:inline distT="0" distB="0" distL="0" distR="0" wp14:anchorId="7BBD3300" wp14:editId="4ECF9025">
              <wp:extent cx="6115685"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685" cy="1882140"/>
                      </a:xfrm>
                      <a:prstGeom prst="rect">
                        <a:avLst/>
                      </a:prstGeom>
                      <a:noFill/>
                      <a:ln>
                        <a:noFill/>
                      </a:ln>
                    </pic:spPr>
                  </pic:pic>
                </a:graphicData>
              </a:graphic>
            </wp:inline>
          </w:drawing>
        </w:r>
      </w:ins>
    </w:p>
    <w:p w14:paraId="247FC856" w14:textId="6B8DEC9B" w:rsidR="00364CEF" w:rsidRDefault="00364CEF" w:rsidP="00364CEF">
      <w:pPr>
        <w:keepNext/>
        <w:jc w:val="center"/>
      </w:pPr>
      <w:commentRangeStart w:id="41"/>
      <w:del w:id="42" w:author="Rufael Mekuria" w:date="2024-08-22T09:24:00Z">
        <w:r w:rsidDel="00A07C46">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del>
      <w:commentRangeEnd w:id="41"/>
      <w:r w:rsidR="001614D4">
        <w:rPr>
          <w:rStyle w:val="CommentReference"/>
        </w:rPr>
        <w:commentReference w:id="41"/>
      </w:r>
    </w:p>
    <w:p w14:paraId="553552A6" w14:textId="59817F07" w:rsidR="00364CEF" w:rsidRDefault="00364CEF" w:rsidP="00364CEF">
      <w:pPr>
        <w:pStyle w:val="TF"/>
      </w:pPr>
      <w:r>
        <w:t xml:space="preserve">Figure </w:t>
      </w:r>
      <w:del w:id="43" w:author="Richard Bradbury (2024-08-21)" w:date="2024-08-21T17:54:00Z">
        <w:r w:rsidRPr="00F903EA" w:rsidDel="001614D4">
          <w:rPr>
            <w:highlight w:val="yellow"/>
          </w:rPr>
          <w:delText>YY</w:delText>
        </w:r>
      </w:del>
      <w:ins w:id="44" w:author="Richard Bradbury (2024-08-21)" w:date="2024-08-21T17:54:00Z">
        <w:r w:rsidR="001614D4">
          <w:t>5.x.1.3-1</w:t>
        </w:r>
      </w:ins>
      <w:ins w:id="45" w:author="Richard Bradbury (2024-08-16)" w:date="2024-08-16T15:03:00Z">
        <w:r>
          <w:t>:</w:t>
        </w:r>
      </w:ins>
      <w:r>
        <w:t xml:space="preserve"> Sample case of playback failure in multi-CDN delivery</w:t>
      </w:r>
    </w:p>
    <w:p w14:paraId="00D6F630" w14:textId="60EC4DA7" w:rsidR="00F903EA" w:rsidRDefault="00F903EA" w:rsidP="00F903EA">
      <w:r>
        <w:t xml:space="preserve">In step 1 the media presentation description is received with given MPD@publishTim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46"/>
      <w:r>
        <w:t>an alternative AS 2</w:t>
      </w:r>
      <w:commentRangeEnd w:id="46"/>
      <w:r w:rsidR="001614D4">
        <w:rPr>
          <w:rStyle w:val="CommentReference"/>
        </w:rPr>
        <w:commentReference w:id="46"/>
      </w:r>
      <w:ins w:id="47" w:author="Rufael Mekuria" w:date="2024-08-22T09:10:00Z">
        <w:r w:rsidR="00A07C46">
          <w:t xml:space="preserve"> (</w:t>
        </w:r>
      </w:ins>
      <w:ins w:id="48" w:author="Rufael Mekuria" w:date="2024-08-22T09:16:00Z">
        <w:r w:rsidR="00A07C46">
          <w:t xml:space="preserve">or </w:t>
        </w:r>
      </w:ins>
      <w:ins w:id="49" w:author="Rufael Mekuria" w:date="2024-08-22T09:10:00Z">
        <w:r w:rsidR="00A07C46">
          <w:t>CDN source</w:t>
        </w:r>
      </w:ins>
      <w:ins w:id="50" w:author="Rufael Mekuria" w:date="2024-08-22T09:15:00Z">
        <w:r w:rsidR="00A07C46">
          <w:t xml:space="preserve"> B</w:t>
        </w:r>
      </w:ins>
      <w:ins w:id="51" w:author="Rufael Mekuria" w:date="2024-08-22T09:10:00Z">
        <w:r w:rsidR="00A07C46">
          <w:t>)</w:t>
        </w:r>
      </w:ins>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r w:rsidRPr="00F903EA">
        <w:rPr>
          <w:rStyle w:val="Codechar"/>
        </w:rPr>
        <w:t>publishTime</w:t>
      </w:r>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lastRenderedPageBreak/>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r w:rsidRPr="00F903EA">
        <w:rPr>
          <w:rStyle w:val="Codechar"/>
        </w:rPr>
        <w:t>publishtime</w:t>
      </w:r>
      <w:r>
        <w:t xml:space="preserve"> is later, leading to a retroactive timeline change interpreted by the player.</w:t>
      </w:r>
    </w:p>
    <w:p w14:paraId="3577B763" w14:textId="1977EC39" w:rsidR="00F903EA" w:rsidRDefault="00F903EA" w:rsidP="00F903EA">
      <w:pPr>
        <w:pStyle w:val="TH"/>
      </w:pPr>
      <w:r>
        <w:t>Listing 5.x.1.4-1 Snapshot of publishTime and segmentTimeline</w:t>
      </w:r>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Pr="00F06437" w:rsidRDefault="00F903EA" w:rsidP="00364CEF">
            <w:pPr>
              <w:pStyle w:val="PL"/>
              <w:keepNext/>
              <w:rPr>
                <w:lang w:val="de-DE"/>
                <w:rPrChange w:id="52" w:author="Thomas Stockhammer (2024/08/19)" w:date="2024-08-22T14:12:00Z">
                  <w:rPr/>
                </w:rPrChange>
              </w:rPr>
            </w:pPr>
            <w:r w:rsidRPr="00F06437">
              <w:rPr>
                <w:lang w:val="de-DE"/>
                <w:rPrChange w:id="53" w:author="Thomas Stockhammer (2024/08/19)" w:date="2024-08-22T14:12:00Z">
                  <w:rPr/>
                </w:rPrChange>
              </w:rPr>
              <w:t>&lt;?xml version="1.0" encoding="utf-8"?&gt;</w:t>
            </w:r>
          </w:p>
          <w:p w14:paraId="750C00FD" w14:textId="77777777" w:rsidR="00F903EA" w:rsidRPr="00F06437" w:rsidRDefault="00F903EA" w:rsidP="00364CEF">
            <w:pPr>
              <w:pStyle w:val="PL"/>
              <w:keepNext/>
              <w:rPr>
                <w:lang w:val="de-DE"/>
                <w:rPrChange w:id="54" w:author="Thomas Stockhammer (2024/08/19)" w:date="2024-08-22T14:12:00Z">
                  <w:rPr/>
                </w:rPrChange>
              </w:rPr>
            </w:pPr>
            <w:r w:rsidRPr="00F06437">
              <w:rPr>
                <w:lang w:val="de-DE"/>
                <w:rPrChange w:id="55" w:author="Thomas Stockhammer (2024/08/19)" w:date="2024-08-22T14:12:00Z">
                  <w:rPr/>
                </w:rPrChange>
              </w:rPr>
              <w:t>&lt;MPD</w:t>
            </w:r>
          </w:p>
          <w:p w14:paraId="688EEADC" w14:textId="77777777" w:rsidR="00F903EA" w:rsidRPr="00F06437" w:rsidRDefault="00F903EA" w:rsidP="00364CEF">
            <w:pPr>
              <w:pStyle w:val="PL"/>
              <w:keepNext/>
              <w:rPr>
                <w:lang w:val="de-DE"/>
                <w:rPrChange w:id="56" w:author="Thomas Stockhammer (2024/08/19)" w:date="2024-08-22T14:12:00Z">
                  <w:rPr/>
                </w:rPrChange>
              </w:rPr>
            </w:pPr>
            <w:r w:rsidRPr="00F06437">
              <w:rPr>
                <w:lang w:val="de-DE"/>
                <w:rPrChange w:id="57" w:author="Thomas Stockhammer (2024/08/19)" w:date="2024-08-22T14:12:00Z">
                  <w:rPr/>
                </w:rPrChange>
              </w:rPr>
              <w:t xml:space="preserve">  xmlns:xsi="http://www.w3.org/2001/XMLSchema-instance"</w:t>
            </w:r>
          </w:p>
          <w:p w14:paraId="4DD4EAFD" w14:textId="77777777" w:rsidR="00F903EA" w:rsidRPr="00F06437" w:rsidRDefault="00F903EA" w:rsidP="00364CEF">
            <w:pPr>
              <w:pStyle w:val="PL"/>
              <w:keepNext/>
              <w:rPr>
                <w:lang w:val="de-DE"/>
                <w:rPrChange w:id="58" w:author="Thomas Stockhammer (2024/08/19)" w:date="2024-08-22T14:12:00Z">
                  <w:rPr/>
                </w:rPrChange>
              </w:rPr>
            </w:pPr>
            <w:r w:rsidRPr="00F06437">
              <w:rPr>
                <w:lang w:val="de-DE"/>
                <w:rPrChange w:id="59" w:author="Thomas Stockhammer (2024/08/19)" w:date="2024-08-22T14:12:00Z">
                  <w:rPr/>
                </w:rPrChange>
              </w:rPr>
              <w:t xml:space="preserve">  xmlns="urn:mpeg:dash:schema:mpd:2011"</w:t>
            </w:r>
          </w:p>
          <w:p w14:paraId="7C47C96B" w14:textId="77777777" w:rsidR="00F903EA" w:rsidRPr="00F06437" w:rsidRDefault="00F903EA" w:rsidP="00364CEF">
            <w:pPr>
              <w:pStyle w:val="PL"/>
              <w:keepNext/>
              <w:rPr>
                <w:lang w:val="de-DE"/>
                <w:rPrChange w:id="60" w:author="Thomas Stockhammer (2024/08/19)" w:date="2024-08-22T14:12:00Z">
                  <w:rPr/>
                </w:rPrChange>
              </w:rPr>
            </w:pPr>
            <w:r w:rsidRPr="00F06437">
              <w:rPr>
                <w:lang w:val="de-DE"/>
                <w:rPrChange w:id="61" w:author="Thomas Stockhammer (2024/08/19)" w:date="2024-08-22T14:12:00Z">
                  <w:rPr/>
                </w:rPrChange>
              </w:rPr>
              <w:t xml:space="preserve">  xsi:schemaLocation="urn:mpeg:dash:schema:mpd:2011 http://standards.iso.org/ittf/PubliclyAvailableStandards/MPEG-DASH_schema_files/DASH-MPD.xsd"</w:t>
            </w:r>
          </w:p>
          <w:p w14:paraId="69070215" w14:textId="77777777" w:rsidR="00F903EA" w:rsidRDefault="00F903EA" w:rsidP="00F903EA">
            <w:pPr>
              <w:pStyle w:val="PL"/>
            </w:pPr>
            <w:r w:rsidRPr="00F06437">
              <w:rPr>
                <w:lang w:val="de-DE"/>
                <w:rPrChange w:id="62" w:author="Thomas Stockhammer (2024/08/19)" w:date="2024-08-22T14:12:00Z">
                  <w:rPr/>
                </w:rPrChange>
              </w:rPr>
              <w:t xml:space="preserve">  </w:t>
            </w:r>
            <w:r>
              <w:t>type="dynamic"</w:t>
            </w:r>
          </w:p>
          <w:p w14:paraId="4CE7D557" w14:textId="77777777" w:rsidR="00F903EA" w:rsidRDefault="00F903EA" w:rsidP="00F903EA">
            <w:pPr>
              <w:pStyle w:val="PL"/>
            </w:pPr>
            <w:r>
              <w:t xml:space="preserve">  availabilityStartTime="1970-01-01T00:00:00Z"</w:t>
            </w:r>
          </w:p>
          <w:p w14:paraId="74F05227" w14:textId="77777777" w:rsidR="00F903EA" w:rsidRDefault="00F903EA" w:rsidP="00F903EA">
            <w:pPr>
              <w:pStyle w:val="PL"/>
            </w:pPr>
            <w:r>
              <w:t xml:space="preserve">  </w:t>
            </w:r>
            <w:r w:rsidRPr="00EA6E25">
              <w:rPr>
                <w:highlight w:val="yellow"/>
              </w:rPr>
              <w:t>publishTime="2024-06-26T08:36:24.332711Z"</w:t>
            </w:r>
          </w:p>
          <w:p w14:paraId="428CA36B" w14:textId="77777777" w:rsidR="00F903EA" w:rsidRDefault="00F903EA" w:rsidP="00F903EA">
            <w:pPr>
              <w:pStyle w:val="PL"/>
            </w:pPr>
            <w:r>
              <w:t xml:space="preserve">  minimumUpdatePeriod="PT2S"</w:t>
            </w:r>
          </w:p>
          <w:p w14:paraId="28662673" w14:textId="77777777" w:rsidR="00F903EA" w:rsidRDefault="00F903EA" w:rsidP="00F903EA">
            <w:pPr>
              <w:pStyle w:val="PL"/>
            </w:pPr>
            <w:r>
              <w:t xml:space="preserve">  timeShiftBufferDepth="PT10M"</w:t>
            </w:r>
          </w:p>
          <w:p w14:paraId="71DDD6CD" w14:textId="77777777" w:rsidR="00F903EA" w:rsidRDefault="00F903EA" w:rsidP="00F903EA">
            <w:pPr>
              <w:pStyle w:val="PL"/>
            </w:pPr>
            <w:r>
              <w:t xml:space="preserve">  maxSegmentDuration="PT2S"</w:t>
            </w:r>
          </w:p>
          <w:p w14:paraId="66866C2F" w14:textId="77777777" w:rsidR="00F903EA" w:rsidRDefault="00F903EA" w:rsidP="00F903EA">
            <w:pPr>
              <w:pStyle w:val="PL"/>
            </w:pPr>
            <w:r>
              <w:t xml:space="preserve">  minBufferTime="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AdaptationSet</w:t>
            </w:r>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SegmentTemplate</w:t>
            </w:r>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RepresentationID$.dash"</w:t>
            </w:r>
          </w:p>
          <w:p w14:paraId="37EC3226" w14:textId="77777777" w:rsidR="00F903EA" w:rsidRDefault="00F903EA" w:rsidP="00F903EA">
            <w:pPr>
              <w:pStyle w:val="PL"/>
            </w:pPr>
            <w:r>
              <w:t xml:space="preserve">        media="live-$RepresentationID$-$Time$.dash"&gt;</w:t>
            </w:r>
          </w:p>
          <w:p w14:paraId="7B4C9CEA" w14:textId="77777777" w:rsidR="00F903EA" w:rsidRPr="00F06437" w:rsidRDefault="00F903EA" w:rsidP="00F903EA">
            <w:pPr>
              <w:pStyle w:val="PL"/>
              <w:rPr>
                <w:lang w:val="de-DE"/>
                <w:rPrChange w:id="63" w:author="Thomas Stockhammer (2024/08/19)" w:date="2024-08-22T14:12:00Z">
                  <w:rPr/>
                </w:rPrChange>
              </w:rPr>
            </w:pPr>
            <w:r>
              <w:t xml:space="preserve">        </w:t>
            </w:r>
            <w:r w:rsidRPr="00F06437">
              <w:rPr>
                <w:highlight w:val="yellow"/>
                <w:lang w:val="de-DE"/>
                <w:rPrChange w:id="64" w:author="Thomas Stockhammer (2024/08/19)" w:date="2024-08-22T14:12:00Z">
                  <w:rPr>
                    <w:highlight w:val="yellow"/>
                  </w:rPr>
                </w:rPrChange>
              </w:rPr>
              <w:t>&lt;!-- 2024-06-26T08:26:20.160000Z / 1719390380 - 2024-06-26T08:36:21.120000Z --&gt;</w:t>
            </w:r>
          </w:p>
          <w:p w14:paraId="452CB74A" w14:textId="77777777" w:rsidR="00F903EA" w:rsidRPr="00F06437" w:rsidRDefault="00F903EA" w:rsidP="00F903EA">
            <w:pPr>
              <w:pStyle w:val="PL"/>
              <w:rPr>
                <w:lang w:val="de-DE"/>
                <w:rPrChange w:id="65" w:author="Thomas Stockhammer (2024/08/19)" w:date="2024-08-22T14:12:00Z">
                  <w:rPr/>
                </w:rPrChange>
              </w:rPr>
            </w:pPr>
            <w:r w:rsidRPr="00F06437">
              <w:rPr>
                <w:lang w:val="de-DE"/>
                <w:rPrChange w:id="66" w:author="Thomas Stockhammer (2024/08/19)" w:date="2024-08-22T14:12:00Z">
                  <w:rPr/>
                </w:rPrChange>
              </w:rPr>
              <w:t xml:space="preserve">        &lt;SegmentTimeline&gt;</w:t>
            </w:r>
          </w:p>
          <w:p w14:paraId="5F807C81" w14:textId="77777777" w:rsidR="00F903EA" w:rsidRDefault="00F903EA" w:rsidP="00F903EA">
            <w:pPr>
              <w:pStyle w:val="PL"/>
            </w:pPr>
            <w:r w:rsidRPr="00F06437">
              <w:rPr>
                <w:lang w:val="de-DE"/>
                <w:rPrChange w:id="67" w:author="Thomas Stockhammer (2024/08/19)" w:date="2024-08-22T14:12:00Z">
                  <w:rPr/>
                </w:rPrChange>
              </w:rPr>
              <w:t xml:space="preserve">          </w:t>
            </w:r>
            <w:r w:rsidRPr="00EA6E25">
              <w:rPr>
                <w:highlight w:val="yellow"/>
              </w:rPr>
              <w:t>&lt;S t="1031634228096" d="1152" r="312" /&gt;</w:t>
            </w:r>
          </w:p>
          <w:p w14:paraId="5F354CE9" w14:textId="77777777" w:rsidR="00F903EA" w:rsidRDefault="00F903EA" w:rsidP="00F903EA">
            <w:pPr>
              <w:pStyle w:val="PL"/>
            </w:pPr>
            <w:r>
              <w:t xml:space="preserve">        &lt;/SegmentTimeline&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Listing 5.x.1.4-2: Snapshot of publishTime and segmentTimeline</w:t>
      </w:r>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Pr="00F06437" w:rsidRDefault="00F903EA" w:rsidP="00F903EA">
            <w:pPr>
              <w:pStyle w:val="PL"/>
              <w:rPr>
                <w:lang w:val="de-DE"/>
                <w:rPrChange w:id="68" w:author="Thomas Stockhammer (2024/08/19)" w:date="2024-08-22T14:12:00Z">
                  <w:rPr/>
                </w:rPrChange>
              </w:rPr>
            </w:pPr>
            <w:r w:rsidRPr="00F06437">
              <w:rPr>
                <w:lang w:val="de-DE"/>
                <w:rPrChange w:id="69" w:author="Thomas Stockhammer (2024/08/19)" w:date="2024-08-22T14:12:00Z">
                  <w:rPr/>
                </w:rPrChange>
              </w:rPr>
              <w:t>&lt;MPD</w:t>
            </w:r>
          </w:p>
          <w:p w14:paraId="7058D5F6" w14:textId="77777777" w:rsidR="00F903EA" w:rsidRPr="00F06437" w:rsidRDefault="00F903EA" w:rsidP="00F903EA">
            <w:pPr>
              <w:pStyle w:val="PL"/>
              <w:rPr>
                <w:lang w:val="de-DE"/>
                <w:rPrChange w:id="70" w:author="Thomas Stockhammer (2024/08/19)" w:date="2024-08-22T14:12:00Z">
                  <w:rPr/>
                </w:rPrChange>
              </w:rPr>
            </w:pPr>
            <w:r w:rsidRPr="00F06437">
              <w:rPr>
                <w:lang w:val="de-DE"/>
                <w:rPrChange w:id="71" w:author="Thomas Stockhammer (2024/08/19)" w:date="2024-08-22T14:12:00Z">
                  <w:rPr/>
                </w:rPrChange>
              </w:rPr>
              <w:t xml:space="preserve">  xmlns:xsi="http://www.w3.org/2001/XMLSchema-instance"</w:t>
            </w:r>
          </w:p>
          <w:p w14:paraId="1B15210D" w14:textId="77777777" w:rsidR="00F903EA" w:rsidRPr="00F06437" w:rsidRDefault="00F903EA" w:rsidP="00F903EA">
            <w:pPr>
              <w:pStyle w:val="PL"/>
              <w:rPr>
                <w:lang w:val="de-DE"/>
                <w:rPrChange w:id="72" w:author="Thomas Stockhammer (2024/08/19)" w:date="2024-08-22T14:12:00Z">
                  <w:rPr/>
                </w:rPrChange>
              </w:rPr>
            </w:pPr>
            <w:r w:rsidRPr="00F06437">
              <w:rPr>
                <w:lang w:val="de-DE"/>
                <w:rPrChange w:id="73" w:author="Thomas Stockhammer (2024/08/19)" w:date="2024-08-22T14:12:00Z">
                  <w:rPr/>
                </w:rPrChange>
              </w:rPr>
              <w:t xml:space="preserve">  xmlns="urn:mpeg:dash:schema:mpd:2011"</w:t>
            </w:r>
          </w:p>
          <w:p w14:paraId="14A1ABBE" w14:textId="77777777" w:rsidR="00F903EA" w:rsidRPr="00F06437" w:rsidRDefault="00F903EA" w:rsidP="00F903EA">
            <w:pPr>
              <w:pStyle w:val="PL"/>
              <w:rPr>
                <w:lang w:val="de-DE"/>
                <w:rPrChange w:id="74" w:author="Thomas Stockhammer (2024/08/19)" w:date="2024-08-22T14:12:00Z">
                  <w:rPr/>
                </w:rPrChange>
              </w:rPr>
            </w:pPr>
            <w:r w:rsidRPr="00F06437">
              <w:rPr>
                <w:lang w:val="de-DE"/>
                <w:rPrChange w:id="75" w:author="Thomas Stockhammer (2024/08/19)" w:date="2024-08-22T14:12:00Z">
                  <w:rPr/>
                </w:rPrChange>
              </w:rPr>
              <w:t xml:space="preserve">  xsi:schemaLocation="urn:mpeg:dash:schema:mpd:2011 http://standards.iso.org/ittf/PubliclyAvailableStandards/MPEG-DASH_schema_files/DASH-MPD.xsd"</w:t>
            </w:r>
          </w:p>
          <w:p w14:paraId="19465E75" w14:textId="77777777" w:rsidR="00F903EA" w:rsidRDefault="00F903EA" w:rsidP="00F903EA">
            <w:pPr>
              <w:pStyle w:val="PL"/>
            </w:pPr>
            <w:r w:rsidRPr="00F06437">
              <w:rPr>
                <w:lang w:val="de-DE"/>
                <w:rPrChange w:id="76" w:author="Thomas Stockhammer (2024/08/19)" w:date="2024-08-22T14:12:00Z">
                  <w:rPr/>
                </w:rPrChange>
              </w:rPr>
              <w:t xml:space="preserve">  </w:t>
            </w:r>
            <w:r>
              <w:t>type="dynamic"</w:t>
            </w:r>
          </w:p>
          <w:p w14:paraId="3BA27E74" w14:textId="77777777" w:rsidR="00F903EA" w:rsidRDefault="00F903EA" w:rsidP="00F903EA">
            <w:pPr>
              <w:pStyle w:val="PL"/>
            </w:pPr>
            <w:r>
              <w:t xml:space="preserve">  availabilityStartTime="1970-01-01T00:00:00Z"</w:t>
            </w:r>
          </w:p>
          <w:p w14:paraId="63D9FAB6" w14:textId="77777777" w:rsidR="00F903EA" w:rsidRDefault="00F903EA" w:rsidP="00F903EA">
            <w:pPr>
              <w:pStyle w:val="PL"/>
            </w:pPr>
            <w:r>
              <w:t xml:space="preserve">  </w:t>
            </w:r>
            <w:r w:rsidRPr="00EA6E25">
              <w:rPr>
                <w:highlight w:val="yellow"/>
              </w:rPr>
              <w:t>publishTime="2024-06-26T08:36:2</w:t>
            </w:r>
            <w:r>
              <w:rPr>
                <w:highlight w:val="yellow"/>
              </w:rPr>
              <w:t>5</w:t>
            </w:r>
            <w:r w:rsidRPr="00EA6E25">
              <w:rPr>
                <w:highlight w:val="yellow"/>
              </w:rPr>
              <w:t>.378162Z"</w:t>
            </w:r>
          </w:p>
          <w:p w14:paraId="3C73F867" w14:textId="77777777" w:rsidR="00F903EA" w:rsidRDefault="00F903EA" w:rsidP="00F903EA">
            <w:pPr>
              <w:pStyle w:val="PL"/>
            </w:pPr>
            <w:r>
              <w:t xml:space="preserve">  minimumUpdatePeriod="PT2S"</w:t>
            </w:r>
          </w:p>
          <w:p w14:paraId="480D4A8E" w14:textId="77777777" w:rsidR="00F903EA" w:rsidRDefault="00F903EA" w:rsidP="00F903EA">
            <w:pPr>
              <w:pStyle w:val="PL"/>
            </w:pPr>
            <w:r>
              <w:t xml:space="preserve">  timeShiftBufferDepth="PT10M"</w:t>
            </w:r>
          </w:p>
          <w:p w14:paraId="40F1F9D6" w14:textId="77777777" w:rsidR="00F903EA" w:rsidRDefault="00F903EA" w:rsidP="00F903EA">
            <w:pPr>
              <w:pStyle w:val="PL"/>
            </w:pPr>
            <w:r>
              <w:t xml:space="preserve">  maxSegmentDuration="PT2S"</w:t>
            </w:r>
          </w:p>
          <w:p w14:paraId="1E0A4ED3" w14:textId="77777777" w:rsidR="00F903EA" w:rsidRDefault="00F903EA" w:rsidP="00F903EA">
            <w:pPr>
              <w:pStyle w:val="PL"/>
            </w:pPr>
            <w:r>
              <w:t xml:space="preserve">  minBufferTime="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AdaptationSet</w:t>
            </w:r>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SegmentTemplate</w:t>
            </w:r>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RepresentationID$.dash"</w:t>
            </w:r>
          </w:p>
          <w:p w14:paraId="1495B0A7" w14:textId="77777777" w:rsidR="00F903EA" w:rsidRDefault="00F903EA" w:rsidP="00F903EA">
            <w:pPr>
              <w:pStyle w:val="PL"/>
            </w:pPr>
            <w:r>
              <w:t xml:space="preserve">        media="live-$RepresentationID$-$Time$.dash"&gt;</w:t>
            </w:r>
          </w:p>
          <w:p w14:paraId="4DA6AC9E" w14:textId="77777777" w:rsidR="00F903EA" w:rsidRPr="00F06437" w:rsidRDefault="00F903EA" w:rsidP="00F903EA">
            <w:pPr>
              <w:pStyle w:val="PL"/>
              <w:rPr>
                <w:lang w:val="de-DE"/>
                <w:rPrChange w:id="77" w:author="Thomas Stockhammer (2024/08/19)" w:date="2024-08-22T14:12:00Z">
                  <w:rPr/>
                </w:rPrChange>
              </w:rPr>
            </w:pPr>
            <w:r>
              <w:t xml:space="preserve">        </w:t>
            </w:r>
            <w:r w:rsidRPr="00F06437">
              <w:rPr>
                <w:lang w:val="de-DE"/>
                <w:rPrChange w:id="78" w:author="Thomas Stockhammer (2024/08/19)" w:date="2024-08-22T14:12:00Z">
                  <w:rPr/>
                </w:rPrChange>
              </w:rPr>
              <w:t>&lt;!-- 2024-06-26T08:26:18.240000Z / 1719390378 - 2024-06-26T08:36:19.200000Z --&gt;</w:t>
            </w:r>
          </w:p>
          <w:p w14:paraId="0E38FAD9" w14:textId="77777777" w:rsidR="00F903EA" w:rsidRPr="00F06437" w:rsidRDefault="00F903EA" w:rsidP="00F903EA">
            <w:pPr>
              <w:pStyle w:val="PL"/>
              <w:rPr>
                <w:lang w:val="de-DE"/>
                <w:rPrChange w:id="79" w:author="Thomas Stockhammer (2024/08/19)" w:date="2024-08-22T14:12:00Z">
                  <w:rPr/>
                </w:rPrChange>
              </w:rPr>
            </w:pPr>
            <w:r w:rsidRPr="00F06437">
              <w:rPr>
                <w:lang w:val="de-DE"/>
                <w:rPrChange w:id="80" w:author="Thomas Stockhammer (2024/08/19)" w:date="2024-08-22T14:12:00Z">
                  <w:rPr/>
                </w:rPrChange>
              </w:rPr>
              <w:t xml:space="preserve">        &lt;SegmentTimeline&gt;</w:t>
            </w:r>
          </w:p>
          <w:p w14:paraId="3AFC1B51" w14:textId="77777777" w:rsidR="00F903EA" w:rsidRDefault="00F903EA" w:rsidP="00F903EA">
            <w:pPr>
              <w:pStyle w:val="PL"/>
            </w:pPr>
            <w:r w:rsidRPr="00F06437">
              <w:rPr>
                <w:lang w:val="de-DE"/>
                <w:rPrChange w:id="81" w:author="Thomas Stockhammer (2024/08/19)" w:date="2024-08-22T14:12:00Z">
                  <w:rPr/>
                </w:rPrChange>
              </w:rPr>
              <w:t xml:space="preserve">          </w:t>
            </w:r>
            <w:r w:rsidRPr="00EA6E25">
              <w:rPr>
                <w:highlight w:val="yellow"/>
              </w:rPr>
              <w:t>&lt;S t="1031634226944" d="1152" r="312" /&gt;</w:t>
            </w:r>
          </w:p>
          <w:p w14:paraId="74B0CD03" w14:textId="77777777" w:rsidR="00F903EA" w:rsidRDefault="00F903EA" w:rsidP="00F903EA">
            <w:pPr>
              <w:pStyle w:val="PL"/>
            </w:pPr>
            <w:r>
              <w:t xml:space="preserve">        &lt;/SegmentTimeline&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786480D7" w14:textId="79A5445E" w:rsidR="004B1E63" w:rsidRDefault="004B1E63" w:rsidP="004B1E63">
      <w:pPr>
        <w:pStyle w:val="Heading4"/>
        <w:rPr>
          <w:ins w:id="82" w:author="Richard Bradbury (2024-08-21)" w:date="2024-08-21T18:11:00Z"/>
        </w:rPr>
      </w:pPr>
      <w:ins w:id="83" w:author="Richard Bradbury (2024-08-21)" w:date="2024-08-21T18:11:00Z">
        <w:r>
          <w:lastRenderedPageBreak/>
          <w:t>5.x.1.4</w:t>
        </w:r>
        <w:r>
          <w:tab/>
          <w:t>Key Issue objectives</w:t>
        </w:r>
      </w:ins>
    </w:p>
    <w:p w14:paraId="6BDDC205" w14:textId="5DFA1D42" w:rsidR="004B1E63" w:rsidRDefault="004B1E63" w:rsidP="004B1E63">
      <w:pPr>
        <w:pStyle w:val="EditorsNote"/>
        <w:rPr>
          <w:ins w:id="84" w:author="Richard Bradbury (2024-08-21)" w:date="2024-08-21T18:11:00Z"/>
        </w:rPr>
      </w:pPr>
      <w:ins w:id="85" w:author="Richard Bradbury (2024-08-21)" w:date="2024-08-21T18:11:00Z">
        <w:r w:rsidRPr="002A4827">
          <w:t>Editor</w:t>
        </w:r>
        <w:r>
          <w:t>'</w:t>
        </w:r>
        <w:r w:rsidRPr="002A4827">
          <w:t xml:space="preserve">s Note: </w:t>
        </w:r>
      </w:ins>
      <w:ins w:id="86" w:author="Richard Bradbury (2024-08-21)" w:date="2024-08-21T18:12:00Z">
        <w:r>
          <w:t>Distil from the above a list of questions that this Key Issue aims to tackle</w:t>
        </w:r>
      </w:ins>
      <w:ins w:id="87" w:author="Richard Bradbury (2024-08-21)" w:date="2024-08-21T18:11:00Z">
        <w:r w:rsidRPr="002A4827">
          <w:t>.</w:t>
        </w:r>
      </w:ins>
    </w:p>
    <w:p w14:paraId="5A92C301" w14:textId="2AB88D3E" w:rsidR="003469BD" w:rsidRDefault="003469BD" w:rsidP="003469BD">
      <w:pPr>
        <w:keepNext/>
        <w:rPr>
          <w:ins w:id="88" w:author="Richard Bradbury (2024-08-21)" w:date="2024-08-21T18:18:00Z"/>
        </w:rPr>
      </w:pPr>
      <w:ins w:id="89" w:author="Richard Bradbury (2024-08-21)" w:date="2024-08-21T18:18:00Z">
        <w:r>
          <w:t>This Key Issue aims to tackle the following questions:</w:t>
        </w:r>
      </w:ins>
    </w:p>
    <w:p w14:paraId="24556BAC" w14:textId="437D033F" w:rsidR="003469BD" w:rsidRDefault="003469BD" w:rsidP="003469BD">
      <w:pPr>
        <w:pStyle w:val="B1"/>
        <w:rPr>
          <w:ins w:id="90" w:author="Richard Bradbury (2024-08-21)" w:date="2024-08-21T18:21:00Z"/>
        </w:rPr>
      </w:pPr>
      <w:ins w:id="91" w:author="Richard Bradbury (2024-08-21)" w:date="2024-08-21T18:17:00Z">
        <w:r>
          <w:t>1.</w:t>
        </w:r>
        <w:r>
          <w:tab/>
        </w:r>
      </w:ins>
      <w:ins w:id="92" w:author="Richard Bradbury (2024-08-21)" w:date="2024-08-21T18:18:00Z">
        <w:r>
          <w:t>How</w:t>
        </w:r>
      </w:ins>
      <w:ins w:id="93" w:author="Richard Bradbury (2024-08-21)" w:date="2024-08-21T18:17:00Z">
        <w:r>
          <w:t xml:space="preserve"> </w:t>
        </w:r>
      </w:ins>
      <w:ins w:id="94" w:author="Richard Bradbury (2024-08-21)" w:date="2024-08-21T18:18:00Z">
        <w:r>
          <w:t xml:space="preserve">can </w:t>
        </w:r>
      </w:ins>
      <w:ins w:id="95" w:author="Rufael Mekuria" w:date="2024-08-22T16:20:00Z">
        <w:r w:rsidR="00AC3F9A">
          <w:t>dynamic content generation from multiple sources</w:t>
        </w:r>
      </w:ins>
      <w:bookmarkStart w:id="96" w:name="_GoBack"/>
      <w:bookmarkEnd w:id="96"/>
      <w:ins w:id="97" w:author="Richard Bradbury (2024-08-21)" w:date="2024-08-21T18:17:00Z">
        <w:del w:id="98" w:author="Rufael Mekuria" w:date="2024-08-22T16:20:00Z">
          <w:r w:rsidDel="00AC3F9A">
            <w:delText>REaP</w:delText>
          </w:r>
        </w:del>
        <w:r>
          <w:t xml:space="preserve"> </w:t>
        </w:r>
      </w:ins>
      <w:ins w:id="99" w:author="Richard Bradbury (2024-08-21)" w:date="2024-08-21T18:18:00Z">
        <w:r>
          <w:t>be integrated into the 5GMS System in order to address the problem</w:t>
        </w:r>
      </w:ins>
      <w:ins w:id="100" w:author="Richard Bradbury (2024-08-21)" w:date="2024-08-21T18:17:00Z">
        <w:r>
          <w:t xml:space="preserve"> of dynamic content generation from multiple sources</w:t>
        </w:r>
      </w:ins>
      <w:ins w:id="101" w:author="Richard Bradbury (2024-08-21)" w:date="2024-08-21T18:18:00Z">
        <w:r>
          <w:t>.</w:t>
        </w:r>
      </w:ins>
    </w:p>
    <w:p w14:paraId="7020243C" w14:textId="56B9B499" w:rsidR="003469BD" w:rsidRDefault="003469BD" w:rsidP="003469BD">
      <w:pPr>
        <w:pStyle w:val="B2"/>
        <w:rPr>
          <w:ins w:id="102" w:author="Richard Bradbury (2024-08-21)" w:date="2024-08-21T18:22:00Z"/>
        </w:rPr>
      </w:pPr>
      <w:commentRangeStart w:id="103"/>
      <w:ins w:id="104" w:author="Richard Bradbury (2024-08-21)" w:date="2024-08-21T18:21:00Z">
        <w:r>
          <w:t>a.</w:t>
        </w:r>
        <w:r>
          <w:tab/>
        </w:r>
      </w:ins>
      <w:ins w:id="105" w:author="Richard Bradbury (2024-08-21)" w:date="2024-08-21T18:22:00Z">
        <w:r>
          <w:t>Where in the 5GMS architecture does the generation of content segments occur?</w:t>
        </w:r>
      </w:ins>
    </w:p>
    <w:p w14:paraId="53AAE9DB" w14:textId="24A68896" w:rsidR="003469BD" w:rsidRDefault="003469BD" w:rsidP="003469BD">
      <w:pPr>
        <w:pStyle w:val="B2"/>
        <w:rPr>
          <w:ins w:id="106" w:author="Richard Bradbury (2024-08-21)" w:date="2024-08-21T18:22:00Z"/>
        </w:rPr>
      </w:pPr>
      <w:ins w:id="107" w:author="Richard Bradbury (2024-08-21)" w:date="2024-08-21T18:22:00Z">
        <w:r>
          <w:t>b.</w:t>
        </w:r>
        <w:r>
          <w:tab/>
          <w:t>Where in the 5GMS architecture does the generation of presentation manifests occur?</w:t>
        </w:r>
      </w:ins>
    </w:p>
    <w:p w14:paraId="3E8A5858" w14:textId="664BD580" w:rsidR="003469BD" w:rsidRDefault="003469BD" w:rsidP="003469BD">
      <w:pPr>
        <w:pStyle w:val="B2"/>
        <w:rPr>
          <w:ins w:id="108" w:author="Rufael Mekuria" w:date="2024-08-22T09:12:00Z"/>
        </w:rPr>
      </w:pPr>
      <w:ins w:id="109" w:author="Richard Bradbury (2024-08-21)" w:date="2024-08-21T18:22:00Z">
        <w:r>
          <w:t>c.</w:t>
        </w:r>
        <w:r>
          <w:tab/>
          <w:t>Is the Content Preparation feature of the 5GMS</w:t>
        </w:r>
      </w:ins>
      <w:ins w:id="110" w:author="Richard Bradbury (2024-08-21)" w:date="2024-08-21T18:40:00Z">
        <w:r w:rsidR="0014712A">
          <w:t>d</w:t>
        </w:r>
      </w:ins>
      <w:ins w:id="111" w:author="Richard Bradbury (2024-08-21)" w:date="2024-08-21T18:22:00Z">
        <w:r>
          <w:t xml:space="preserve"> AS </w:t>
        </w:r>
      </w:ins>
      <w:ins w:id="112" w:author="Richard Bradbury (2024-08-21)" w:date="2024-08-21T18:40:00Z">
        <w:r w:rsidR="0014712A">
          <w:t>fit for purpose in this context</w:t>
        </w:r>
      </w:ins>
      <w:ins w:id="113" w:author="Richard Bradbury (2024-08-21)" w:date="2024-08-21T18:23:00Z">
        <w:r>
          <w:t>?</w:t>
        </w:r>
        <w:commentRangeEnd w:id="103"/>
        <w:r w:rsidR="007D684C">
          <w:rPr>
            <w:rStyle w:val="CommentReference"/>
          </w:rPr>
          <w:commentReference w:id="103"/>
        </w:r>
      </w:ins>
    </w:p>
    <w:p w14:paraId="6C1EF9A8" w14:textId="7829E344" w:rsidR="00A07C46" w:rsidRDefault="00A07C46" w:rsidP="00A07C46">
      <w:pPr>
        <w:pStyle w:val="B1"/>
        <w:rPr>
          <w:ins w:id="114" w:author="Rufael Mekuria" w:date="2024-08-22T09:12:00Z"/>
        </w:rPr>
      </w:pPr>
      <w:ins w:id="115" w:author="Rufael Mekuria" w:date="2024-08-22T09:12:00Z">
        <w:r>
          <w:t>2.</w:t>
        </w:r>
        <w:r>
          <w:tab/>
        </w:r>
      </w:ins>
      <w:ins w:id="116" w:author="Rufael Mekuria" w:date="2024-08-22T09:13:00Z">
        <w:r>
          <w:t>Review use cases enabled by dynamic generation from multiple</w:t>
        </w:r>
      </w:ins>
      <w:ins w:id="117" w:author="Rufael Mekuria" w:date="2024-08-22T09:12:00Z">
        <w:r>
          <w:t xml:space="preserve"> sources.</w:t>
        </w:r>
      </w:ins>
    </w:p>
    <w:p w14:paraId="7B5C8FF3" w14:textId="1083954D" w:rsidR="00A07C46" w:rsidRDefault="00A07C46" w:rsidP="00A07C46">
      <w:pPr>
        <w:pStyle w:val="B2"/>
        <w:rPr>
          <w:ins w:id="118" w:author="Rufael Mekuria" w:date="2024-08-22T09:12:00Z"/>
        </w:rPr>
      </w:pPr>
      <w:ins w:id="119" w:author="Rufael Mekuria" w:date="2024-08-22T09:12:00Z">
        <w:r>
          <w:t>a.</w:t>
        </w:r>
        <w:r>
          <w:tab/>
        </w:r>
      </w:ins>
      <w:ins w:id="120" w:author="Rufael Mekuria" w:date="2024-08-22T09:15:00Z">
        <w:r>
          <w:t xml:space="preserve">Explore and document use </w:t>
        </w:r>
      </w:ins>
      <w:ins w:id="121" w:author="Rufael Mekuria" w:date="2024-08-22T09:13:00Z">
        <w:r>
          <w:t>cases for generating content dynamically in the trusted network</w:t>
        </w:r>
      </w:ins>
    </w:p>
    <w:p w14:paraId="290B491A" w14:textId="7C071030" w:rsidR="00A07C46" w:rsidRDefault="00A07C46" w:rsidP="00A07C46">
      <w:pPr>
        <w:pStyle w:val="B2"/>
        <w:rPr>
          <w:ins w:id="122" w:author="Rufael Mekuria" w:date="2024-08-22T09:12:00Z"/>
        </w:rPr>
      </w:pPr>
      <w:ins w:id="123" w:author="Rufael Mekuria" w:date="2024-08-22T09:12:00Z">
        <w:r>
          <w:t>b.</w:t>
        </w:r>
        <w:r>
          <w:tab/>
        </w:r>
      </w:ins>
      <w:ins w:id="124" w:author="Rufael Mekuria" w:date="2024-08-22T09:14:00Z">
        <w:r>
          <w:t>Improving redundancy and failover in 5GMS deployments using dynamic content generation from multiple sources</w:t>
        </w:r>
      </w:ins>
      <w:ins w:id="125" w:author="Rufael Mekuria" w:date="2024-08-22T09:54:00Z">
        <w:r w:rsidR="001A28D0">
          <w:t xml:space="preserve"> and configuring this in 5GMS</w:t>
        </w:r>
      </w:ins>
    </w:p>
    <w:p w14:paraId="31002C9C" w14:textId="7E27E0D1" w:rsidR="00A07C46" w:rsidRDefault="00A07C46" w:rsidP="00A07C46">
      <w:pPr>
        <w:pStyle w:val="B2"/>
        <w:rPr>
          <w:ins w:id="126" w:author="Rufael Mekuria" w:date="2024-08-22T09:12:00Z"/>
        </w:rPr>
      </w:pPr>
      <w:ins w:id="127" w:author="Rufael Mekuria" w:date="2024-08-22T09:12:00Z">
        <w:r>
          <w:t>c.</w:t>
        </w:r>
        <w:r>
          <w:tab/>
        </w:r>
      </w:ins>
      <w:ins w:id="128" w:author="Rufael Mekuria" w:date="2024-08-22T09:15:00Z">
        <w:r>
          <w:t xml:space="preserve">Develop call flows and workflows for such </w:t>
        </w:r>
      </w:ins>
      <w:ins w:id="129" w:author="Rufael Mekuria" w:date="2024-08-22T09:17:00Z">
        <w:r>
          <w:t>cases of dynamic content generation from multiple sources</w:t>
        </w:r>
      </w:ins>
    </w:p>
    <w:p w14:paraId="4AF89A4F" w14:textId="77777777" w:rsidR="00A07C46" w:rsidRDefault="00A07C46" w:rsidP="003469BD">
      <w:pPr>
        <w:pStyle w:val="B2"/>
        <w:rPr>
          <w:ins w:id="130" w:author="Richard Bradbury (2024-08-21)" w:date="2024-08-21T18:17:00Z"/>
        </w:rPr>
      </w:pPr>
    </w:p>
    <w:p w14:paraId="008591B0" w14:textId="262CEB8E"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131" w:author="Richard Bradbury (2024-08-21)" w:date="2024-08-21T18:01:00Z">
        <w:r w:rsidR="001614D4">
          <w:t xml:space="preserve"> instance</w:t>
        </w:r>
      </w:ins>
      <w:r>
        <w:t>s. The Client may choose one 5GMSd AS or use multiple simultaneously. This allows the client to distribute network load across Application Servers and M4 downlink transports, optimize costs, as well as improve QoS.</w:t>
      </w:r>
    </w:p>
    <w:p w14:paraId="2A7ED044" w14:textId="21DF67BB" w:rsidR="00A53C08" w:rsidRDefault="00A53C08" w:rsidP="00A53C08">
      <w:r>
        <w:t xml:space="preserve">The </w:t>
      </w:r>
      <w:del w:id="132" w:author="Richard Bradbury (2024-08-21)" w:date="2024-08-21T18:00:00Z">
        <w:r w:rsidDel="001614D4">
          <w:delText xml:space="preserve">retrieved </w:delText>
        </w:r>
      </w:del>
      <w:r>
        <w:t>content</w:t>
      </w:r>
      <w:ins w:id="133" w:author="Richard Bradbury (2024-08-21)" w:date="2024-08-21T18:00:00Z">
        <w:r w:rsidR="001614D4">
          <w:t xml:space="preserve"> retrieved</w:t>
        </w:r>
      </w:ins>
      <w:r>
        <w:t xml:space="preserve"> over </w:t>
      </w:r>
      <w:ins w:id="134" w:author="Richard Bradbury (2024-08-21)" w:date="2024-08-21T18:00:00Z">
        <w:r w:rsidR="001614D4">
          <w:t xml:space="preserve">reference point </w:t>
        </w:r>
      </w:ins>
      <w:r>
        <w:t>M4</w:t>
      </w:r>
      <w:ins w:id="135" w:author="Richard Bradbury (2024-08-21)" w:date="2024-08-21T18:00:00Z">
        <w:r w:rsidR="001614D4">
          <w:t>d</w:t>
        </w:r>
      </w:ins>
      <w:r>
        <w:t xml:space="preserve"> includes both media segments and playlist/MPD</w:t>
      </w:r>
      <w:ins w:id="136" w:author="Richard Bradbury (2024-08-21)" w:date="2024-08-21T18:00:00Z">
        <w:r w:rsidR="001614D4">
          <w:t>.</w:t>
        </w:r>
      </w:ins>
      <w:del w:id="137" w:author="Richard Bradbury (2024-08-21)" w:date="2024-08-21T18:00:00Z">
        <w:r w:rsidDel="001614D4">
          <w:delText>,</w:delText>
        </w:r>
      </w:del>
      <w:r>
        <w:t xml:space="preserve"> </w:t>
      </w:r>
      <w:del w:id="138" w:author="Richard Bradbury (2024-08-21)" w:date="2024-08-21T18:00:00Z">
        <w:r w:rsidDel="001614D4">
          <w:delText>i</w:delText>
        </w:r>
      </w:del>
      <w:ins w:id="139" w:author="Richard Bradbury (2024-08-21)" w:date="2024-08-21T18:00:00Z">
        <w:r w:rsidR="001614D4">
          <w:t>I</w:t>
        </w:r>
      </w:ins>
      <w:r>
        <w:t xml:space="preserve">n some </w:t>
      </w:r>
      <w:r w:rsidR="002A4827">
        <w:t>cases</w:t>
      </w:r>
      <w:ins w:id="140" w:author="Richard Bradbury (2024-08-21)" w:date="2024-08-21T18:00:00Z">
        <w:r w:rsidR="001614D4">
          <w:t>,</w:t>
        </w:r>
      </w:ins>
      <w:r w:rsidR="002A4827">
        <w:t xml:space="preserve"> </w:t>
      </w:r>
      <w:ins w:id="141" w:author="Richard Bradbury (2024-08-21)" w:date="2024-08-21T18:00:00Z">
        <w:r w:rsidR="001614D4">
          <w:t xml:space="preserve">a </w:t>
        </w:r>
      </w:ins>
      <w:r w:rsidR="002A4827">
        <w:t xml:space="preserve">different </w:t>
      </w:r>
      <w:ins w:id="142" w:author="Richard Bradbury (2024-08-21)" w:date="2024-08-21T18:00:00Z">
        <w:r w:rsidR="001614D4">
          <w:t>5GMSd </w:t>
        </w:r>
      </w:ins>
      <w:r w:rsidR="002A4827">
        <w:t>AS</w:t>
      </w:r>
      <w:ins w:id="143" w:author="Richard Bradbury (2024-08-21)" w:date="2024-08-21T18:01:00Z">
        <w:r w:rsidR="001614D4">
          <w:t xml:space="preserve"> instance</w:t>
        </w:r>
      </w:ins>
      <w:r w:rsidR="002A4827">
        <w:t xml:space="preserve"> may </w:t>
      </w:r>
      <w:del w:id="144" w:author="Richard Bradbury (2024-08-21)" w:date="2024-08-21T18:00:00Z">
        <w:r w:rsidR="002A4827" w:rsidDel="001614D4">
          <w:delText>gener</w:delText>
        </w:r>
      </w:del>
      <w:del w:id="145" w:author="Richard Bradbury (2024-08-21)" w:date="2024-08-21T18:01:00Z">
        <w:r w:rsidR="002A4827" w:rsidDel="001614D4">
          <w:delText>ate</w:delText>
        </w:r>
      </w:del>
      <w:ins w:id="146" w:author="Richard Bradbury (2024-08-21)" w:date="2024-08-21T18: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QoE metrics from the client may be used by the </w:t>
      </w:r>
      <w:ins w:id="147" w:author="Richard Bradbury (2024-08-21)" w:date="2024-08-21T18:01:00Z">
        <w:r w:rsidR="001614D4">
          <w:t>5GMSd </w:t>
        </w:r>
      </w:ins>
      <w:r>
        <w:t xml:space="preserve">AF to determine the best </w:t>
      </w:r>
      <w:del w:id="148" w:author="Richard Bradbury (2024-08-21)" w:date="2024-08-21T18:01:00Z">
        <w:r w:rsidDel="001614D4">
          <w:delText>Application Server</w:delText>
        </w:r>
      </w:del>
      <w:ins w:id="149" w:author="Richard Bradbury (2024-08-21)" w:date="2024-08-21T18:01:00Z">
        <w:r w:rsidR="001614D4">
          <w:t>5GMSd AS instance</w:t>
        </w:r>
      </w:ins>
      <w:r>
        <w:t>(s) for each client to use when streaming media.</w:t>
      </w:r>
      <w:r w:rsidR="002A4827">
        <w:t xml:space="preserve"> </w:t>
      </w:r>
      <w:r>
        <w:t xml:space="preserve">Figure 5.x.2.1-1 shows the </w:t>
      </w:r>
      <w:ins w:id="150" w:author="Richard Bradbury (2024-08-21)" w:date="2024-08-21T18:01:00Z">
        <w:r w:rsidR="001614D4">
          <w:t xml:space="preserve">5GMSd </w:t>
        </w:r>
      </w:ins>
      <w:del w:id="151" w:author="Richard Bradbury (2024-08-21)" w:date="2024-08-21T18:02:00Z">
        <w:r w:rsidDel="001614D4">
          <w:delText>c</w:delText>
        </w:r>
      </w:del>
      <w:ins w:id="152" w:author="Richard Bradbury (2024-08-21)" w:date="2024-08-21T18:02:00Z">
        <w:r w:rsidR="001614D4">
          <w:t>C</w:t>
        </w:r>
      </w:ins>
      <w:r>
        <w:t xml:space="preserve">lient communicating with multiple </w:t>
      </w:r>
      <w:del w:id="153" w:author="Richard Bradbury (2024-08-21)" w:date="2024-08-21T18:02:00Z">
        <w:r w:rsidDel="001614D4">
          <w:delText>Application Server</w:delText>
        </w:r>
      </w:del>
      <w:ins w:id="154" w:author="Richard Bradbury (2024-08-21)" w:date="2024-08-21T18:02:00Z">
        <w:r w:rsidR="001614D4">
          <w:t>5GMSd AS instance</w:t>
        </w:r>
      </w:ins>
      <w:r>
        <w:t xml:space="preserve">s. Each AS </w:t>
      </w:r>
      <w:ins w:id="155" w:author="Richard Bradbury (2024-08-21)" w:date="2024-08-21T18:02:00Z">
        <w:r w:rsidR="001614D4">
          <w:t xml:space="preserve">instance </w:t>
        </w:r>
      </w:ins>
      <w:r>
        <w:t xml:space="preserve">has no direct communication with its peers; rather it communicates (minimally) with the </w:t>
      </w:r>
      <w:ins w:id="156" w:author="Richard Bradbury (2024-08-21)" w:date="2024-08-21T18:02:00Z">
        <w:r w:rsidR="001614D4">
          <w:t xml:space="preserve">5GMSd </w:t>
        </w:r>
      </w:ins>
      <w:r>
        <w:t xml:space="preserve">Application Provider </w:t>
      </w:r>
      <w:ins w:id="157" w:author="Richard Bradbury (2024-08-21)" w:date="2024-08-21T18: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158" w:name="_Toc131150943"/>
      <w:r>
        <w:t xml:space="preserve">In this case the </w:t>
      </w:r>
      <w:ins w:id="159" w:author="Richard Bradbury (2024-08-21)" w:date="2024-08-21T18:02:00Z">
        <w:r w:rsidR="001614D4">
          <w:t>5GMSd </w:t>
        </w:r>
      </w:ins>
      <w:r>
        <w:t xml:space="preserve">AS includes dynamic content generation and generates, based on </w:t>
      </w:r>
      <w:del w:id="160" w:author="Richard Bradbury (2024-08-21)" w:date="2024-08-21T18:02:00Z">
        <w:r w:rsidDel="00353932">
          <w:delText xml:space="preserve">the </w:delText>
        </w:r>
      </w:del>
      <w:r>
        <w:t xml:space="preserve">content </w:t>
      </w:r>
      <w:del w:id="161" w:author="Richard Bradbury (2024-08-21)" w:date="2024-08-21T18:03:00Z">
        <w:r w:rsidDel="00353932">
          <w:delText xml:space="preserve">retrieved </w:delText>
        </w:r>
      </w:del>
      <w:del w:id="162" w:author="Richard Bradbury (2024-08-21)" w:date="2024-08-21T18:02:00Z">
        <w:r w:rsidDel="00353932">
          <w:delText>on</w:delText>
        </w:r>
      </w:del>
      <w:ins w:id="163" w:author="Richard Bradbury (2024-08-21)" w:date="2024-08-21T18:03:00Z">
        <w:r w:rsidR="00353932">
          <w:t>ingested from the 5GMSd Application Provider via reference point</w:t>
        </w:r>
      </w:ins>
      <w:r>
        <w:t xml:space="preserve"> M2</w:t>
      </w:r>
      <w:ins w:id="164" w:author="Richard Bradbury (2024-08-21)" w:date="2024-08-21T18: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158"/>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65" w:author="Richard Bradbury (2024-08-21)" w:date="2024-08-21T18:30:00Z"/>
        </w:rPr>
      </w:pPr>
      <w:bookmarkStart w:id="166" w:name="_Toc131150944"/>
      <w:ins w:id="167" w:author="Richard Bradbury (2024-08-21)" w:date="2024-08-21T18:30:00Z">
        <w:r>
          <w:t>5.x.3.Y</w:t>
        </w:r>
        <w:r w:rsidRPr="007D074D">
          <w:tab/>
        </w:r>
        <w:r>
          <w:t>Content Formatting at multiple AS sources following REaP</w:t>
        </w:r>
      </w:ins>
    </w:p>
    <w:p w14:paraId="56D9CB10" w14:textId="003BA929" w:rsidR="00E172AD" w:rsidRDefault="00E172AD" w:rsidP="00E172AD">
      <w:pPr>
        <w:rPr>
          <w:ins w:id="168" w:author="Rufael Mekuria" w:date="2024-08-22T10:05:00Z"/>
        </w:rPr>
      </w:pPr>
      <w:commentRangeStart w:id="169"/>
      <w:ins w:id="170" w:author="Richard Bradbury (2024-08-21)" w:date="2024-08-21T18:33:00Z">
        <w:r>
          <w:t>REaP as defined in [</w:t>
        </w:r>
        <w:r w:rsidRPr="002D63B6">
          <w:rPr>
            <w:highlight w:val="yellow"/>
          </w:rPr>
          <w:t>DASH9</w:t>
        </w:r>
        <w:r>
          <w:t xml:space="preserve">] </w:t>
        </w:r>
      </w:ins>
      <w:ins w:id="171" w:author="Richard Bradbury (2024-08-21)" w:date="2024-08-21T18:35:00Z">
        <w:r>
          <w:t>may be</w:t>
        </w:r>
      </w:ins>
      <w:ins w:id="172" w:author="Richard Bradbury (2024-08-21)" w:date="2024-08-21T18:33:00Z">
        <w:r>
          <w:t xml:space="preserve"> used</w:t>
        </w:r>
      </w:ins>
      <w:ins w:id="173" w:author="Richard Bradbury (2024-08-21)" w:date="2024-08-21T18:35:00Z">
        <w:r>
          <w:t xml:space="preserve"> in the context of the downlink media streaming </w:t>
        </w:r>
      </w:ins>
      <w:ins w:id="174" w:author="Richard Bradbury (2024-08-21)" w:date="2024-08-21T18:38:00Z">
        <w:r>
          <w:t xml:space="preserve">architecture </w:t>
        </w:r>
      </w:ins>
      <w:ins w:id="175" w:author="Richard Bradbury (2024-08-21)" w:date="2024-08-21T18:35:00Z">
        <w:r>
          <w:t>by</w:t>
        </w:r>
      </w:ins>
      <w:ins w:id="176" w:author="Richard Bradbury (2024-08-21)" w:date="2024-08-21T18:36:00Z">
        <w:r>
          <w:t xml:space="preserve"> instantiating a streaming head-end in the 5GMSd AS. To create an interchangeable media presentation </w:t>
        </w:r>
      </w:ins>
      <w:ins w:id="177" w:author="Richard Bradbury (2024-08-21)" w:date="2024-08-21T18:39:00Z">
        <w:r>
          <w:t xml:space="preserve">independently </w:t>
        </w:r>
      </w:ins>
      <w:ins w:id="178" w:author="Richard Bradbury (2024-08-21)" w:date="2024-08-21T18:36:00Z">
        <w:r>
          <w:t xml:space="preserve">at each </w:t>
        </w:r>
      </w:ins>
      <w:ins w:id="179" w:author="Richard Bradbury (2024-08-21)" w:date="2024-08-21T18:37:00Z">
        <w:r>
          <w:t>5GMSd AS</w:t>
        </w:r>
      </w:ins>
      <w:ins w:id="180" w:author="Richard Bradbury (2024-08-21)" w:date="2024-08-21T18:39:00Z">
        <w:r>
          <w:t xml:space="preserve"> instance</w:t>
        </w:r>
      </w:ins>
      <w:ins w:id="181" w:author="Richard Bradbury (2024-08-21)" w:date="2024-08-21T18:37:00Z">
        <w:r>
          <w:t>, the content preparation feature is used</w:t>
        </w:r>
      </w:ins>
      <w:ins w:id="182" w:author="Richard Bradbury (2024-08-21)" w:date="2024-08-21T18:39:00Z">
        <w:r>
          <w:t xml:space="preserve"> as shown in the below figure</w:t>
        </w:r>
      </w:ins>
      <w:ins w:id="183" w:author="Richard Bradbury (2024-08-21)" w:date="2024-08-21T18:37:00Z">
        <w:r>
          <w:t>.</w:t>
        </w:r>
        <w:commentRangeEnd w:id="169"/>
        <w:r>
          <w:rPr>
            <w:rStyle w:val="CommentReference"/>
          </w:rPr>
          <w:commentReference w:id="169"/>
        </w:r>
      </w:ins>
    </w:p>
    <w:p w14:paraId="5DE89BBF" w14:textId="77777777" w:rsidR="007B4B6F" w:rsidRDefault="007B4B6F">
      <w:pPr>
        <w:keepNext/>
        <w:jc w:val="center"/>
        <w:rPr>
          <w:ins w:id="184" w:author="Rufael Mekuria" w:date="2024-08-22T10:05:00Z"/>
        </w:rPr>
        <w:pPrChange w:id="185" w:author="Rufael Mekuria" w:date="2024-08-22T10:05:00Z">
          <w:pPr>
            <w:jc w:val="center"/>
          </w:pPr>
        </w:pPrChange>
      </w:pPr>
      <w:ins w:id="186" w:author="Rufael Mekuria" w:date="2024-08-22T10:05:00Z">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ins>
    </w:p>
    <w:p w14:paraId="04F5247F" w14:textId="474ED910" w:rsidR="007B4B6F" w:rsidRDefault="007B4B6F">
      <w:pPr>
        <w:pStyle w:val="Caption"/>
        <w:jc w:val="center"/>
        <w:rPr>
          <w:ins w:id="187" w:author="Rufael Mekuria" w:date="2024-08-22T10:04:00Z"/>
        </w:rPr>
        <w:pPrChange w:id="188" w:author="Rufael Mekuria" w:date="2024-08-22T10:05:00Z">
          <w:pPr/>
        </w:pPrChange>
      </w:pPr>
      <w:ins w:id="189" w:author="Rufael Mekuria" w:date="2024-08-22T10:05:00Z">
        <w:r>
          <w:t>Figure 5.x.3.1</w:t>
        </w:r>
      </w:ins>
      <w:ins w:id="190" w:author="Rufael Mekuria" w:date="2024-08-22T10:06:00Z">
        <w:r>
          <w:t>-1</w:t>
        </w:r>
      </w:ins>
      <w:ins w:id="191" w:author="Rufael Mekuria" w:date="2024-08-22T10:07:00Z">
        <w:r w:rsidR="00A25461">
          <w:tab/>
        </w:r>
      </w:ins>
    </w:p>
    <w:p w14:paraId="14193D6E" w14:textId="77777777" w:rsidR="007B4B6F" w:rsidRDefault="007B4B6F" w:rsidP="00E172AD">
      <w:pPr>
        <w:rPr>
          <w:ins w:id="192" w:author="Richard Bradbury (2024-08-21)" w:date="2024-08-21T18:33:00Z"/>
        </w:rPr>
      </w:pPr>
    </w:p>
    <w:p w14:paraId="466F148C" w14:textId="77777777" w:rsidR="00C94826" w:rsidRDefault="00C94826" w:rsidP="00332566">
      <w:pPr>
        <w:pStyle w:val="Heading3"/>
        <w:rPr>
          <w:ins w:id="193" w:author="Rufael Mekuria" w:date="2024-08-22T16:17:00Z"/>
        </w:rPr>
      </w:pPr>
    </w:p>
    <w:p w14:paraId="6AE44930" w14:textId="22955B3C" w:rsidR="00332566" w:rsidRDefault="00332566" w:rsidP="00332566">
      <w:pPr>
        <w:pStyle w:val="Heading3"/>
      </w:pPr>
      <w:r>
        <w:t>5.x.</w:t>
      </w:r>
      <w:r w:rsidR="00B42579">
        <w:t>4</w:t>
      </w:r>
      <w:r>
        <w:tab/>
      </w:r>
      <w:bookmarkEnd w:id="166"/>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194" w:author="Richard Bradbury (2024-08-21)" w:date="2024-08-21T18:30:00Z"/>
        </w:rPr>
      </w:pPr>
      <w:ins w:id="195" w:author="Richard Bradbury (2024-08-21)" w:date="2024-08-21T18:30:00Z">
        <w:r>
          <w:t>5.x.4.Y</w:t>
        </w:r>
        <w:r w:rsidRPr="007D074D">
          <w:tab/>
        </w:r>
        <w:r>
          <w:t>Content Formatting at multiple AS sources following REaP</w:t>
        </w:r>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196" w:author="Richard Bradbury (2024-08-21)" w:date="2024-08-21T18:42:00Z"/>
        </w:rPr>
      </w:pPr>
      <w:bookmarkStart w:id="197" w:name="_Toc131150952"/>
      <w:commentRangeStart w:id="198"/>
      <w:ins w:id="199" w:author="Richard Bradbury (2024-08-21)" w:date="2024-08-21T18:41:00Z">
        <w:r>
          <w:t xml:space="preserve">Editor's Note: </w:t>
        </w:r>
      </w:ins>
      <w:ins w:id="200" w:author="Richard Bradbury (2024-08-21)" w:date="2024-08-21T18:44:00Z">
        <w:r w:rsidR="00FA55E5">
          <w:t xml:space="preserve">Possible need to standardise a Content Preparation Template format </w:t>
        </w:r>
      </w:ins>
      <w:ins w:id="201" w:author="Richard Bradbury (2024-08-21)" w:date="2024-08-21T18:45:00Z">
        <w:r w:rsidR="00FA55E5">
          <w:t xml:space="preserve">to configure </w:t>
        </w:r>
      </w:ins>
      <w:ins w:id="202" w:author="Richard Bradbury (2024-08-21)" w:date="2024-08-21T18:41:00Z">
        <w:r>
          <w:t>the</w:t>
        </w:r>
      </w:ins>
      <w:ins w:id="203" w:author="Richard Bradbury (2024-08-21)" w:date="2024-08-21T18:45:00Z">
        <w:r w:rsidR="00FA55E5">
          <w:t xml:space="preserve"> REaP s</w:t>
        </w:r>
      </w:ins>
      <w:ins w:id="204" w:author="Richard Bradbury (2024-08-21)" w:date="2024-08-21T18:46:00Z">
        <w:r w:rsidR="00FA55E5">
          <w:t>treaming head-end via the</w:t>
        </w:r>
      </w:ins>
      <w:ins w:id="205" w:author="Richard Bradbury (2024-08-21)" w:date="2024-08-21T18:41:00Z">
        <w:r>
          <w:t xml:space="preserve"> 5GMSd AS</w:t>
        </w:r>
      </w:ins>
      <w:ins w:id="206" w:author="Richard Bradbury (2024-08-21)" w:date="2024-08-21T18:45:00Z">
        <w:r w:rsidR="00FA55E5">
          <w:t xml:space="preserve"> content preparation feature.</w:t>
        </w:r>
      </w:ins>
      <w:ins w:id="207" w:author="Richard Bradbury (2024-08-21)" w:date="2024-08-21T18:43:00Z">
        <w:r>
          <w:t xml:space="preserve"> Could an existing </w:t>
        </w:r>
        <w:r w:rsidR="00FA55E5">
          <w:t>media manip</w:t>
        </w:r>
      </w:ins>
      <w:ins w:id="208" w:author="Richard Bradbury (2024-08-21)" w:date="2024-08-21T18:44:00Z">
        <w:r w:rsidR="00FA55E5">
          <w:t xml:space="preserve">ulation configuration </w:t>
        </w:r>
      </w:ins>
      <w:ins w:id="209" w:author="Richard Bradbury (2024-08-21)" w:date="2024-08-21T18:43:00Z">
        <w:r w:rsidR="00FA55E5">
          <w:t xml:space="preserve">format be adopted </w:t>
        </w:r>
      </w:ins>
      <w:ins w:id="210" w:author="Richard Bradbury (2024-08-21)" w:date="2024-08-21T18:45:00Z">
        <w:r w:rsidR="00FA55E5">
          <w:t xml:space="preserve">and profiled </w:t>
        </w:r>
      </w:ins>
      <w:ins w:id="211" w:author="Richard Bradbury (2024-08-21)" w:date="2024-08-21T18:43:00Z">
        <w:r w:rsidR="00FA55E5">
          <w:t>by 5GMS</w:t>
        </w:r>
      </w:ins>
      <w:ins w:id="212" w:author="Richard Bradbury (2024-08-21)" w:date="2024-08-21T18:44:00Z">
        <w:r w:rsidR="00FA55E5">
          <w:t xml:space="preserve">, e.g. </w:t>
        </w:r>
      </w:ins>
      <w:ins w:id="213" w:author="Richard Bradbury (2024-08-21)" w:date="2024-08-21T18:45:00Z">
        <w:r w:rsidR="00FA55E5">
          <w:t xml:space="preserve">from </w:t>
        </w:r>
      </w:ins>
      <w:ins w:id="214" w:author="Richard Bradbury (2024-08-21)" w:date="2024-08-21T18:44:00Z">
        <w:r w:rsidR="00FA55E5">
          <w:t>MPEG NBMP</w:t>
        </w:r>
      </w:ins>
      <w:ins w:id="215" w:author="Richard Bradbury (2024-08-21)" w:date="2024-08-21T18:43:00Z">
        <w:r w:rsidR="00FA55E5">
          <w:t>?</w:t>
        </w:r>
      </w:ins>
    </w:p>
    <w:p w14:paraId="5F7C97A2" w14:textId="50AB1085" w:rsidR="00DC4408" w:rsidRDefault="00DC4408" w:rsidP="00DC4408">
      <w:pPr>
        <w:pStyle w:val="EditorsNote"/>
        <w:rPr>
          <w:ins w:id="216" w:author="Richard Bradbury (2024-08-21)" w:date="2024-08-21T18:41:00Z"/>
        </w:rPr>
      </w:pPr>
      <w:ins w:id="217" w:author="Richard Bradbury (2024-08-21)" w:date="2024-08-21T18:42:00Z">
        <w:r>
          <w:t xml:space="preserve">Editor's Note: </w:t>
        </w:r>
      </w:ins>
      <w:ins w:id="218" w:author="Richard Bradbury (2024-08-21)" w:date="2024-08-21T18:46:00Z">
        <w:r w:rsidR="00FA55E5">
          <w:t xml:space="preserve">What do the Media Entry Points </w:t>
        </w:r>
      </w:ins>
      <w:ins w:id="219" w:author="Richard Bradbury (2024-08-21)" w:date="2024-08-21T18:47:00Z">
        <w:r w:rsidR="00FA55E5">
          <w:t xml:space="preserve">passed to the 5GMS Client </w:t>
        </w:r>
      </w:ins>
      <w:ins w:id="220" w:author="Richard Bradbury (2024-08-21)" w:date="2024-08-21T18:46:00Z">
        <w:r w:rsidR="00FA55E5">
          <w:t>look</w:t>
        </w:r>
      </w:ins>
      <w:ins w:id="221" w:author="Richard Bradbury (2024-08-21)" w:date="2024-08-21T18:47:00Z">
        <w:r w:rsidR="00FA55E5">
          <w:t xml:space="preserve"> like for REaP</w:t>
        </w:r>
      </w:ins>
      <w:ins w:id="222" w:author="Richard Bradbury (2024-08-21)" w:date="2024-08-21T18:43:00Z">
        <w:r>
          <w:t>?</w:t>
        </w:r>
      </w:ins>
      <w:ins w:id="223" w:author="Richard Bradbury (2024-08-21)" w:date="2024-08-21T18:47:00Z">
        <w:r w:rsidR="00FA55E5">
          <w:t xml:space="preserve"> Are they passed at M1+M5 or M8 or either?</w:t>
        </w:r>
      </w:ins>
      <w:commentRangeEnd w:id="198"/>
      <w:ins w:id="224" w:author="Richard Bradbury (2024-08-21)" w:date="2024-08-21T18:48:00Z">
        <w:r w:rsidR="00FA55E5">
          <w:rPr>
            <w:rStyle w:val="CommentReference"/>
            <w:color w:val="auto"/>
          </w:rPr>
          <w:commentReference w:id="198"/>
        </w:r>
      </w:ins>
    </w:p>
    <w:p w14:paraId="38374DC4" w14:textId="22DE49A4" w:rsidR="002D63B6" w:rsidRDefault="002D63B6" w:rsidP="002D63B6">
      <w:pPr>
        <w:pStyle w:val="Heading4"/>
        <w:rPr>
          <w:ins w:id="225" w:author="Richard Bradbury (2024-08-21)" w:date="2024-08-21T18:30:00Z"/>
        </w:rPr>
      </w:pPr>
      <w:ins w:id="226" w:author="Richard Bradbury (2024-08-21)" w:date="2024-08-21T18:30:00Z">
        <w:r>
          <w:t>5.x.5.Y</w:t>
        </w:r>
        <w:r w:rsidRPr="007D074D">
          <w:tab/>
        </w:r>
        <w:r>
          <w:t>Content Formatting at multiple AS sources following REaP</w:t>
        </w:r>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197"/>
    </w:p>
    <w:p w14:paraId="5ACF0216" w14:textId="16DF92F4" w:rsidR="00A53C08" w:rsidRDefault="00A53C08" w:rsidP="00911F15">
      <w:pPr>
        <w:pStyle w:val="Heading4"/>
      </w:pPr>
      <w:r>
        <w:t>5.x.6.Y</w:t>
      </w:r>
      <w:r w:rsidRPr="007D074D">
        <w:tab/>
      </w:r>
      <w:r>
        <w:t xml:space="preserve">Content Formatting at multiple AS sources following </w:t>
      </w:r>
      <w:del w:id="227" w:author="Richard Bradbury (2024-08-21)" w:date="2024-08-21T18:30:00Z">
        <w:r w:rsidDel="002D63B6">
          <w:delText xml:space="preserve">MPEG-DASH part-9 </w:delText>
        </w:r>
      </w:del>
      <w:r>
        <w:t>REaP</w:t>
      </w:r>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rPr>
          <w:ins w:id="228" w:author="Rufael Mekuria" w:date="2024-08-22T16:18:00Z"/>
        </w:rPr>
      </w:pPr>
      <w:r>
        <w:t>This solution is based on Redundant Encoding and Packaging</w:t>
      </w:r>
      <w:ins w:id="229" w:author="Richard Bradbury (2024-08-21)" w:date="2024-08-21T18:33:00Z">
        <w:r w:rsidR="002D63B6">
          <w:t xml:space="preserve"> (REaP)</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361698C8" w14:textId="67788FC0" w:rsidR="00C94826" w:rsidRDefault="00C94826" w:rsidP="00C94826">
      <w:pPr>
        <w:pStyle w:val="Heading4"/>
        <w:rPr>
          <w:ins w:id="230" w:author="Rufael Mekuria" w:date="2024-08-22T16:18:00Z"/>
        </w:rPr>
      </w:pPr>
      <w:ins w:id="231" w:author="Rufael Mekuria" w:date="2024-08-22T16:18:00Z">
        <w:r>
          <w:t>5.x.6.Z</w:t>
        </w:r>
        <w:r>
          <w:tab/>
        </w:r>
        <w:r w:rsidRPr="002B274E">
          <w:t xml:space="preserve">Redundant Encoding and Packaging </w:t>
        </w:r>
        <w:r>
          <w:t>(REaP)</w:t>
        </w:r>
      </w:ins>
    </w:p>
    <w:p w14:paraId="1BF01284" w14:textId="77777777" w:rsidR="00C94826" w:rsidRDefault="00C94826" w:rsidP="00C94826">
      <w:pPr>
        <w:pStyle w:val="B1"/>
        <w:keepLines/>
        <w:ind w:left="0" w:firstLine="0"/>
        <w:rPr>
          <w:ins w:id="232" w:author="Rufael Mekuria" w:date="2024-08-22T16:18:00Z"/>
        </w:rPr>
      </w:pPr>
      <w:ins w:id="233" w:author="Rufael Mekuria" w:date="2024-08-22T16:18:00Z">
        <w:r>
          <w:t>Redundant Encoding and Packaging (REaP), as defined in MPEG-DASH Part 9 [</w:t>
        </w:r>
        <w:r w:rsidRPr="00F903EA">
          <w:rPr>
            <w:highlight w:val="yellow"/>
          </w:rPr>
          <w:t>DASH9</w:t>
        </w:r>
        <w:r>
          <w:t>], specifies a Delivery Media presentation Description (D-MPD) which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ins>
    </w:p>
    <w:p w14:paraId="64030DF8" w14:textId="45F195AD" w:rsidR="00C94826" w:rsidRDefault="00C94826" w:rsidP="00C94826">
      <w:pPr>
        <w:pStyle w:val="NO"/>
        <w:rPr>
          <w:ins w:id="234" w:author="Rufael Mekuria" w:date="2024-08-22T16:18:00Z"/>
        </w:rPr>
      </w:pPr>
      <w:ins w:id="235" w:author="Rufael Mekuria" w:date="2024-08-22T16:18:00Z">
        <w:r>
          <w:t>NOTE:</w:t>
        </w:r>
        <w:r>
          <w:tab/>
          <w:t xml:space="preserve">REaP is not an API but rather an </w:t>
        </w:r>
        <w:del w:id="236" w:author="Richard Bradbury (2024-08-21)" w:date="2024-08-21T18:49:00Z">
          <w:r w:rsidDel="00FA55E5">
            <w:delText>extension</w:delText>
          </w:r>
        </w:del>
        <w:r>
          <w:t>ar</w:t>
        </w:r>
        <w:del w:id="237" w:author="Rufael Mekuria" w:date="2024-08-22T09:16:00Z">
          <w:r w:rsidDel="00A07C46">
            <w:delText>h</w:delText>
          </w:r>
        </w:del>
        <w:r>
          <w:t>ch</w:t>
        </w:r>
        <w:r>
          <w:t>itc</w:t>
        </w:r>
        <w:r>
          <w:t>t</w:t>
        </w:r>
        <w:r>
          <w:t>u</w:t>
        </w:r>
        <w:r>
          <w:t>re to support existing segmented media streaming formats and additional constraints on formats to enable use cases with dynamic content generation.</w:t>
        </w:r>
      </w:ins>
    </w:p>
    <w:p w14:paraId="643BCFE3" w14:textId="3FB557D9" w:rsidR="00C94826" w:rsidRDefault="00C94826" w:rsidP="00C94826">
      <w:pPr>
        <w:pStyle w:val="B1"/>
        <w:ind w:left="0" w:firstLine="0"/>
        <w:jc w:val="center"/>
        <w:rPr>
          <w:ins w:id="238" w:author="Rufael Mekuria" w:date="2024-08-22T16:18:00Z"/>
        </w:rPr>
      </w:pPr>
      <w:ins w:id="239" w:author="Rufael Mekuria" w:date="2024-08-22T16:18:00Z">
        <w:r>
          <w:rPr>
            <w:noProof/>
            <w:lang w:val="en-US" w:eastAsia="zh-CN"/>
          </w:rPr>
          <w:lastRenderedPageBreak/>
          <w:drawing>
            <wp:inline distT="0" distB="0" distL="0" distR="0" wp14:anchorId="0E7A8C2A" wp14:editId="0E5FF244">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ins>
    </w:p>
    <w:p w14:paraId="65A32DC6" w14:textId="2AF7EF7B" w:rsidR="00C94826" w:rsidRPr="00607A83" w:rsidRDefault="002B0A4E" w:rsidP="00C94826">
      <w:pPr>
        <w:pStyle w:val="TF"/>
        <w:rPr>
          <w:ins w:id="240" w:author="Rufael Mekuria" w:date="2024-08-22T16:18:00Z"/>
          <w:noProof/>
        </w:rPr>
      </w:pPr>
      <w:ins w:id="241" w:author="Rufael Mekuria" w:date="2024-08-22T16:18:00Z">
        <w:r>
          <w:t>Figure 5.x.6.</w:t>
        </w:r>
      </w:ins>
      <w:ins w:id="242" w:author="Rufael Mekuria" w:date="2024-08-22T16:19:00Z">
        <w:r>
          <w:t>z</w:t>
        </w:r>
      </w:ins>
      <w:ins w:id="243" w:author="Rufael Mekuria" w:date="2024-08-22T16:18:00Z">
        <w:r w:rsidR="00C94826">
          <w:t>-1: Architecture for redundant encoding and packaging</w:t>
        </w:r>
      </w:ins>
    </w:p>
    <w:p w14:paraId="401FFDDD" w14:textId="77777777" w:rsidR="00C94826" w:rsidRDefault="00C94826" w:rsidP="00C94826">
      <w:pPr>
        <w:pStyle w:val="B1"/>
        <w:ind w:left="0" w:firstLine="0"/>
        <w:rPr>
          <w:ins w:id="244" w:author="Rufael Mekuria" w:date="2024-08-22T16:18:00Z"/>
        </w:rPr>
      </w:pPr>
      <w:ins w:id="245" w:author="Rufael Mekuria" w:date="2024-08-22T16:18:00Z">
        <w:r>
          <w:t xml:space="preserve">The </w:t>
        </w:r>
        <w:del w:id="246" w:author="Richard Bradbury (2024-08-21)" w:date="2024-08-21T18:48:00Z">
          <w:r w:rsidDel="00FA55E5">
            <w:delText>ReAP</w:delText>
          </w:r>
        </w:del>
        <w:r>
          <w:t>REaP architecture depicted in figure 5.x.1.3.1-1 starts from defining a reference/example head-end architecture, that in the case of 5G Media streaming may be the 5GMS AS or even components upstream of the 5GMS AS. The key assumption is that a common contribution source (encoder) with a common timeline is used that can be converted back to a timeline relative to Unix epoch, that is to say midnight UTC on 1</w:t>
        </w:r>
        <w:r w:rsidRPr="00F903EA">
          <w:rPr>
            <w:vertAlign w:val="superscript"/>
          </w:rPr>
          <w:t>st</w:t>
        </w:r>
        <w:r>
          <w:t xml:space="preserve"> January 1970.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ins>
    </w:p>
    <w:p w14:paraId="265AE792" w14:textId="77777777" w:rsidR="00C94826" w:rsidRDefault="00C94826" w:rsidP="00C94826">
      <w:pPr>
        <w:pStyle w:val="B1"/>
        <w:ind w:left="0" w:firstLine="0"/>
        <w:rPr>
          <w:ins w:id="247" w:author="Rufael Mekuria" w:date="2024-08-22T16:18:00Z"/>
        </w:rPr>
      </w:pPr>
      <w:ins w:id="248" w:author="Rufael Mekuria" w:date="2024-08-22T16:18:00Z">
        <w:r>
          <w:t>This is used in the output of on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ins>
    </w:p>
    <w:p w14:paraId="08728F2E" w14:textId="77777777" w:rsidR="00C94826" w:rsidRDefault="00C94826" w:rsidP="00C94826">
      <w:pPr>
        <w:pStyle w:val="B1"/>
        <w:ind w:left="0" w:firstLine="0"/>
        <w:rPr>
          <w:ins w:id="249" w:author="Rufael Mekuria" w:date="2024-08-22T16:18:00Z"/>
        </w:rPr>
      </w:pPr>
      <w:ins w:id="250" w:author="Rufael Mekuria" w:date="2024-08-22T16:18:00Z">
        <w:r>
          <w:t>The critical part are the distributed packagers in combination with the origin as this corresponds to the output generated at the content origin or multiple content origins in the multi-source dynamic content generation case.</w:t>
        </w:r>
      </w:ins>
    </w:p>
    <w:p w14:paraId="2DEB8199" w14:textId="77777777" w:rsidR="00C94826" w:rsidRDefault="00C94826" w:rsidP="00C94826">
      <w:pPr>
        <w:pStyle w:val="B1"/>
        <w:ind w:left="0" w:firstLine="0"/>
        <w:rPr>
          <w:ins w:id="251" w:author="Rufael Mekuria" w:date="2024-08-22T16:18:00Z"/>
        </w:rPr>
      </w:pPr>
      <w:ins w:id="252" w:author="Rufael Mekuria" w:date="2024-08-22T16:18:00Z">
        <w:r>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ins>
    </w:p>
    <w:p w14:paraId="3ED792AA" w14:textId="77777777" w:rsidR="00C94826" w:rsidRDefault="00C94826" w:rsidP="00C94826">
      <w:pPr>
        <w:pStyle w:val="B1"/>
        <w:ind w:left="0" w:firstLine="0"/>
        <w:rPr>
          <w:ins w:id="253" w:author="Rufael Mekuria" w:date="2024-08-22T16:18:00Z"/>
        </w:rPr>
      </w:pPr>
      <w:ins w:id="254" w:author="Rufael Mekuria" w:date="2024-08-22T16:18:00Z">
        <w:r>
          <w:t>The Approach in REaP can work in modestly well synchronized content origins up to 100 ms out of sync. A key aspect for a REaP setup is to configure the expected maximum delay incurred in the workflow/AS to account for this setting MPD@publishTime as a function of the earliest media presentation time of the latest segment at the live edge.</w:t>
        </w:r>
      </w:ins>
    </w:p>
    <w:p w14:paraId="6F22538E" w14:textId="77777777" w:rsidR="00C94826" w:rsidRDefault="00C94826" w:rsidP="00C94826">
      <w:pPr>
        <w:pStyle w:val="B1"/>
        <w:ind w:left="0" w:firstLine="0"/>
        <w:rPr>
          <w:ins w:id="255" w:author="Rufael Mekuria" w:date="2024-08-22T16:18:00Z"/>
        </w:rPr>
      </w:pPr>
      <w:ins w:id="256" w:author="Rufael Mekuria" w:date="2024-08-22T16:18:00Z">
        <w:r>
          <w:t>The approach has been shown using an open source implementation demo at popular conference in [</w:t>
        </w:r>
        <w:r w:rsidRPr="00F903EA">
          <w:rPr>
            <w:highlight w:val="yellow"/>
          </w:rPr>
          <w:t>MHV02</w:t>
        </w:r>
        <w:r>
          <w:t>] to implement a pseudo-watermarking workflow. In pseudo-watermarking, the two content origins create interchangeable content that only differs by an embedded watermark. In this demo the watermark was shown visually on the screen, showing how the player is able to seamlessly play content generated dynamically from different sources.</w:t>
        </w:r>
      </w:ins>
    </w:p>
    <w:p w14:paraId="12EC5996" w14:textId="77777777" w:rsidR="00C94826" w:rsidRDefault="00C94826" w:rsidP="00C94826">
      <w:pPr>
        <w:pStyle w:val="B1"/>
        <w:ind w:left="0" w:firstLine="0"/>
        <w:rPr>
          <w:ins w:id="257" w:author="Rufael Mekuria" w:date="2024-08-22T16:18:00Z"/>
        </w:rPr>
      </w:pPr>
      <w:ins w:id="258" w:author="Rufael Mekuria" w:date="2024-08-22T16:18:00Z">
        <w:r>
          <w:t>The advantage of integrating REaP with the 5GMS architecture is that changes are limited, and the output format from the 5GMS AS can be easily checked for conformance using existing conformance tooling. In addition, very limited or up to no signalling is needed between 5GMS AS instances, making the solution very easy to adopt and maintain in practice.</w:t>
        </w:r>
      </w:ins>
    </w:p>
    <w:p w14:paraId="103591A8" w14:textId="77777777" w:rsidR="00C94826" w:rsidRDefault="00C94826" w:rsidP="00C94826">
      <w:pPr>
        <w:rPr>
          <w:ins w:id="259" w:author="Rufael Mekuria" w:date="2024-08-22T16:18:00Z"/>
        </w:rPr>
      </w:pPr>
      <w:ins w:id="260" w:author="Rufael Mekuria" w:date="2024-08-22T16:18:00Z">
        <w:r>
          <w:t xml:space="preserve">In REaP this problem case shown in figure 5.X.1.3.1-1 is overcome by coupling the publish time to the media timeline in the output to enable consistent dynamic content publishing between sources. If the publish time was coupled to the </w:t>
        </w:r>
        <w:r>
          <w:lastRenderedPageBreak/>
          <w:t>media time this specific case of retro-active timeline change could have been avoided, but it requires some further configuration.</w:t>
        </w:r>
      </w:ins>
    </w:p>
    <w:p w14:paraId="72219C6A" w14:textId="77777777" w:rsidR="00C94826" w:rsidRDefault="00C94826" w:rsidP="00C94826">
      <w:pPr>
        <w:rPr>
          <w:ins w:id="261" w:author="Rufael Mekuria" w:date="2024-08-22T16:18:00Z"/>
        </w:rPr>
      </w:pPr>
      <w:ins w:id="262" w:author="Rufael Mekuria" w:date="2024-08-22T16:18:00Z">
        <w:r w:rsidRPr="001E3346">
          <w:t>Therefore</w:t>
        </w:r>
        <w:r>
          <w:t>,</w:t>
        </w:r>
        <w:r w:rsidRPr="001E3346">
          <w:t xml:space="preserve"> some configuration</w:t>
        </w:r>
        <w:r>
          <w:t>s from the</w:t>
        </w:r>
        <w:r w:rsidRPr="001E3346">
          <w:t xml:space="preserve"> REaP may be considered in 5GMS</w:t>
        </w:r>
        <w:r>
          <w:t>, such as segment duration, the epoch used, the synchronization time stamp for linking the publish time and media timeline.</w:t>
        </w:r>
      </w:ins>
    </w:p>
    <w:p w14:paraId="6A5E1348" w14:textId="77777777" w:rsidR="00C94826" w:rsidRDefault="00C94826" w:rsidP="00D61105">
      <w:pPr>
        <w:pStyle w:val="B1"/>
        <w:ind w:left="0" w:firstLine="0"/>
      </w:pPr>
    </w:p>
    <w:p w14:paraId="78193209" w14:textId="19F7D223" w:rsidR="00332566" w:rsidRDefault="00332566" w:rsidP="002B274E">
      <w:pPr>
        <w:pStyle w:val="Heading3"/>
      </w:pPr>
      <w:bookmarkStart w:id="263" w:name="_Toc131150964"/>
      <w:r>
        <w:t>5.x.</w:t>
      </w:r>
      <w:r w:rsidR="0039306C">
        <w:t>7</w:t>
      </w:r>
      <w:r>
        <w:tab/>
      </w:r>
      <w:bookmarkEnd w:id="263"/>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46"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103"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69"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198"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18BC0" w14:textId="77777777" w:rsidR="003B18FD" w:rsidRDefault="003B18FD">
      <w:r>
        <w:separator/>
      </w:r>
    </w:p>
  </w:endnote>
  <w:endnote w:type="continuationSeparator" w:id="0">
    <w:p w14:paraId="404343E4" w14:textId="77777777" w:rsidR="003B18FD" w:rsidRDefault="003B18FD">
      <w:r>
        <w:continuationSeparator/>
      </w:r>
    </w:p>
  </w:endnote>
  <w:endnote w:type="continuationNotice" w:id="1">
    <w:p w14:paraId="11A34F14" w14:textId="77777777" w:rsidR="003B18FD" w:rsidRDefault="003B18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C2582" w14:textId="77777777" w:rsidR="003B18FD" w:rsidRDefault="003B18FD">
      <w:r>
        <w:separator/>
      </w:r>
    </w:p>
  </w:footnote>
  <w:footnote w:type="continuationSeparator" w:id="0">
    <w:p w14:paraId="44F06099" w14:textId="77777777" w:rsidR="003B18FD" w:rsidRDefault="003B18FD">
      <w:r>
        <w:continuationSeparator/>
      </w:r>
    </w:p>
  </w:footnote>
  <w:footnote w:type="continuationNotice" w:id="1">
    <w:p w14:paraId="7C33A392" w14:textId="77777777" w:rsidR="003B18FD" w:rsidRDefault="003B18F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47"/>
  </w:num>
  <w:num w:numId="5">
    <w:abstractNumId w:val="33"/>
  </w:num>
  <w:num w:numId="6">
    <w:abstractNumId w:val="11"/>
  </w:num>
  <w:num w:numId="7">
    <w:abstractNumId w:val="29"/>
  </w:num>
  <w:num w:numId="8">
    <w:abstractNumId w:val="51"/>
  </w:num>
  <w:num w:numId="9">
    <w:abstractNumId w:val="22"/>
  </w:num>
  <w:num w:numId="10">
    <w:abstractNumId w:val="20"/>
  </w:num>
  <w:num w:numId="11">
    <w:abstractNumId w:val="44"/>
  </w:num>
  <w:num w:numId="12">
    <w:abstractNumId w:val="12"/>
  </w:num>
  <w:num w:numId="13">
    <w:abstractNumId w:val="45"/>
  </w:num>
  <w:num w:numId="14">
    <w:abstractNumId w:val="27"/>
  </w:num>
  <w:num w:numId="15">
    <w:abstractNumId w:val="52"/>
  </w:num>
  <w:num w:numId="16">
    <w:abstractNumId w:val="38"/>
  </w:num>
  <w:num w:numId="17">
    <w:abstractNumId w:val="36"/>
  </w:num>
  <w:num w:numId="18">
    <w:abstractNumId w:val="42"/>
  </w:num>
  <w:num w:numId="19">
    <w:abstractNumId w:val="7"/>
  </w:num>
  <w:num w:numId="20">
    <w:abstractNumId w:val="28"/>
  </w:num>
  <w:num w:numId="21">
    <w:abstractNumId w:val="26"/>
  </w:num>
  <w:num w:numId="22">
    <w:abstractNumId w:val="16"/>
  </w:num>
  <w:num w:numId="23">
    <w:abstractNumId w:val="15"/>
  </w:num>
  <w:num w:numId="24">
    <w:abstractNumId w:val="24"/>
  </w:num>
  <w:num w:numId="25">
    <w:abstractNumId w:val="35"/>
  </w:num>
  <w:num w:numId="26">
    <w:abstractNumId w:val="54"/>
  </w:num>
  <w:num w:numId="27">
    <w:abstractNumId w:val="43"/>
  </w:num>
  <w:num w:numId="28">
    <w:abstractNumId w:val="53"/>
  </w:num>
  <w:num w:numId="29">
    <w:abstractNumId w:val="25"/>
  </w:num>
  <w:num w:numId="30">
    <w:abstractNumId w:val="56"/>
  </w:num>
  <w:num w:numId="31">
    <w:abstractNumId w:val="48"/>
  </w:num>
  <w:num w:numId="32">
    <w:abstractNumId w:val="18"/>
  </w:num>
  <w:num w:numId="33">
    <w:abstractNumId w:val="14"/>
  </w:num>
  <w:num w:numId="34">
    <w:abstractNumId w:val="32"/>
  </w:num>
  <w:num w:numId="35">
    <w:abstractNumId w:val="40"/>
  </w:num>
  <w:num w:numId="36">
    <w:abstractNumId w:val="39"/>
  </w:num>
  <w:num w:numId="37">
    <w:abstractNumId w:val="13"/>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1"/>
  </w:num>
  <w:num w:numId="46">
    <w:abstractNumId w:val="19"/>
  </w:num>
  <w:num w:numId="47">
    <w:abstractNumId w:val="50"/>
  </w:num>
  <w:num w:numId="48">
    <w:abstractNumId w:val="49"/>
  </w:num>
  <w:num w:numId="49">
    <w:abstractNumId w:val="23"/>
  </w:num>
  <w:num w:numId="50">
    <w:abstractNumId w:val="30"/>
  </w:num>
  <w:num w:numId="51">
    <w:abstractNumId w:val="46"/>
  </w:num>
  <w:num w:numId="52">
    <w:abstractNumId w:val="21"/>
  </w:num>
  <w:num w:numId="53">
    <w:abstractNumId w:val="37"/>
  </w:num>
  <w:num w:numId="54">
    <w:abstractNumId w:val="55"/>
  </w:num>
  <w:num w:numId="55">
    <w:abstractNumId w:val="41"/>
  </w:num>
  <w:num w:numId="56">
    <w:abstractNumId w:val="34"/>
  </w:num>
  <w:num w:numId="57">
    <w:abstractNumId w:val="17"/>
  </w:num>
  <w:num w:numId="58">
    <w:abstractNumId w:val="9"/>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fael Mekuria">
    <w15:presenceInfo w15:providerId="AD" w15:userId="S-1-5-21-147214757-305610072-1517763936-10249880"/>
  </w15:person>
  <w15:person w15:author="Thomas Stockhammer (2024/08/19)">
    <w15:presenceInfo w15:providerId="None" w15:userId="Thomas Stockhammer (2024/08/19)"/>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3D98"/>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0A4E"/>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8FD"/>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1283"/>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5BA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4F742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47D51"/>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2F93"/>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28F7"/>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B6451"/>
    <w:rsid w:val="00AC0AC8"/>
    <w:rsid w:val="00AC2D36"/>
    <w:rsid w:val="00AC2E0C"/>
    <w:rsid w:val="00AC32AF"/>
    <w:rsid w:val="00AC3615"/>
    <w:rsid w:val="00AC3F9A"/>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1F50"/>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826"/>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34076"/>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1CAE"/>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536B"/>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6437"/>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footer" Target="footer1.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37"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comments" Target="comments.xml"/><Relationship Id="rId30" Type="http://schemas.openxmlformats.org/officeDocument/2006/relationships/image" Target="media/image4.png"/><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BAB98BA8-D904-450A-B054-4C4D0E48C28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TotalTime>
  <Pages>11</Pages>
  <Words>4234</Words>
  <Characters>241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8314</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4</cp:revision>
  <cp:lastPrinted>2019-02-25T14:05:00Z</cp:lastPrinted>
  <dcterms:created xsi:type="dcterms:W3CDTF">2024-08-22T14:19:00Z</dcterms:created>
  <dcterms:modified xsi:type="dcterms:W3CDTF">2024-08-2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